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66E4C4" w14:textId="559768F5" w:rsidR="007855C9" w:rsidRDefault="00161E32" w:rsidP="00CD4678">
      <w:pPr>
        <w:jc w:val="center"/>
      </w:pPr>
      <w:r>
        <w:t>Name- Samsul Alam Niom</w:t>
      </w:r>
    </w:p>
    <w:p w14:paraId="2CA25D7D" w14:textId="3057A39D" w:rsidR="00161E32" w:rsidRDefault="00161E32" w:rsidP="00CD4678">
      <w:pPr>
        <w:jc w:val="center"/>
      </w:pPr>
      <w:r>
        <w:t>ID-1620075042</w:t>
      </w:r>
    </w:p>
    <w:p w14:paraId="2D2C8F42" w14:textId="3A18276E" w:rsidR="00161E32" w:rsidRDefault="00161E32" w:rsidP="00CD4678">
      <w:pPr>
        <w:jc w:val="center"/>
      </w:pPr>
      <w:r>
        <w:t>Lab work 06</w:t>
      </w:r>
    </w:p>
    <w:p w14:paraId="4BAD7795" w14:textId="0EC3945A" w:rsidR="00161E32" w:rsidRDefault="00161E32" w:rsidP="00CD4678">
      <w:pPr>
        <w:jc w:val="center"/>
      </w:pPr>
      <w:r>
        <w:t>Course Code</w:t>
      </w:r>
      <w:r w:rsidR="006E614C">
        <w:t xml:space="preserve"> CSE</w:t>
      </w:r>
      <w:r>
        <w:t xml:space="preserve"> 231</w:t>
      </w:r>
    </w:p>
    <w:p w14:paraId="001EF334" w14:textId="3E64AF56" w:rsidR="00353EDE" w:rsidRDefault="00353EDE"/>
    <w:p w14:paraId="37A75ED8" w14:textId="2AEE5C36" w:rsidR="00353EDE" w:rsidRDefault="00353ED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8"/>
        <w:gridCol w:w="785"/>
        <w:gridCol w:w="784"/>
        <w:gridCol w:w="783"/>
        <w:gridCol w:w="788"/>
        <w:gridCol w:w="780"/>
        <w:gridCol w:w="783"/>
        <w:gridCol w:w="777"/>
        <w:gridCol w:w="783"/>
        <w:gridCol w:w="781"/>
        <w:gridCol w:w="770"/>
        <w:gridCol w:w="768"/>
      </w:tblGrid>
      <w:tr w:rsidR="00FF78D3" w14:paraId="457710F9" w14:textId="5D1402E5" w:rsidTr="00FF78D3">
        <w:tc>
          <w:tcPr>
            <w:tcW w:w="768" w:type="dxa"/>
          </w:tcPr>
          <w:p w14:paraId="472DEC50" w14:textId="7716BDEB" w:rsidR="00FF78D3" w:rsidRDefault="00FF78D3">
            <w:r>
              <w:t>Digit</w:t>
            </w:r>
          </w:p>
        </w:tc>
        <w:tc>
          <w:tcPr>
            <w:tcW w:w="785" w:type="dxa"/>
          </w:tcPr>
          <w:p w14:paraId="27428D16" w14:textId="46A1C5CC" w:rsidR="00FF78D3" w:rsidRDefault="00FF78D3">
            <w:r>
              <w:t>A</w:t>
            </w:r>
          </w:p>
        </w:tc>
        <w:tc>
          <w:tcPr>
            <w:tcW w:w="784" w:type="dxa"/>
          </w:tcPr>
          <w:p w14:paraId="3F2B53D1" w14:textId="3D7C6C0D" w:rsidR="00FF78D3" w:rsidRDefault="00FF78D3">
            <w:r>
              <w:t>B</w:t>
            </w:r>
          </w:p>
        </w:tc>
        <w:tc>
          <w:tcPr>
            <w:tcW w:w="783" w:type="dxa"/>
          </w:tcPr>
          <w:p w14:paraId="7C3B560F" w14:textId="694A0BA2" w:rsidR="00FF78D3" w:rsidRDefault="00FF78D3">
            <w:r>
              <w:t>C</w:t>
            </w:r>
          </w:p>
        </w:tc>
        <w:tc>
          <w:tcPr>
            <w:tcW w:w="788" w:type="dxa"/>
          </w:tcPr>
          <w:p w14:paraId="0B617530" w14:textId="58AD28AE" w:rsidR="00FF78D3" w:rsidRDefault="00FF78D3">
            <w:r>
              <w:t>D</w:t>
            </w:r>
          </w:p>
        </w:tc>
        <w:tc>
          <w:tcPr>
            <w:tcW w:w="780" w:type="dxa"/>
          </w:tcPr>
          <w:p w14:paraId="34D9701B" w14:textId="05FE8B75" w:rsidR="00FF78D3" w:rsidRDefault="00FF78D3">
            <w:r>
              <w:t>a</w:t>
            </w:r>
          </w:p>
        </w:tc>
        <w:tc>
          <w:tcPr>
            <w:tcW w:w="783" w:type="dxa"/>
          </w:tcPr>
          <w:p w14:paraId="14AE8218" w14:textId="1138BEBB" w:rsidR="00FF78D3" w:rsidRDefault="00FF78D3">
            <w:r>
              <w:t>b</w:t>
            </w:r>
          </w:p>
        </w:tc>
        <w:tc>
          <w:tcPr>
            <w:tcW w:w="777" w:type="dxa"/>
          </w:tcPr>
          <w:p w14:paraId="05C194BC" w14:textId="48F9BA64" w:rsidR="00FF78D3" w:rsidRDefault="00FF78D3">
            <w:r>
              <w:t>c</w:t>
            </w:r>
          </w:p>
        </w:tc>
        <w:tc>
          <w:tcPr>
            <w:tcW w:w="783" w:type="dxa"/>
          </w:tcPr>
          <w:p w14:paraId="6E73A4BF" w14:textId="2F70597C" w:rsidR="00FF78D3" w:rsidRDefault="00FF78D3">
            <w:r>
              <w:t>d</w:t>
            </w:r>
          </w:p>
        </w:tc>
        <w:tc>
          <w:tcPr>
            <w:tcW w:w="781" w:type="dxa"/>
          </w:tcPr>
          <w:p w14:paraId="658412EB" w14:textId="0425A4A5" w:rsidR="00FF78D3" w:rsidRDefault="00FF78D3">
            <w:r>
              <w:t>e</w:t>
            </w:r>
          </w:p>
        </w:tc>
        <w:tc>
          <w:tcPr>
            <w:tcW w:w="770" w:type="dxa"/>
          </w:tcPr>
          <w:p w14:paraId="16D6B1FE" w14:textId="332A0311" w:rsidR="00FF78D3" w:rsidRDefault="00FF78D3">
            <w:r>
              <w:t>f</w:t>
            </w:r>
          </w:p>
        </w:tc>
        <w:tc>
          <w:tcPr>
            <w:tcW w:w="768" w:type="dxa"/>
          </w:tcPr>
          <w:p w14:paraId="63BFEF4B" w14:textId="48601919" w:rsidR="00FF78D3" w:rsidRDefault="00FF78D3">
            <w:r>
              <w:t>g</w:t>
            </w:r>
          </w:p>
        </w:tc>
      </w:tr>
      <w:tr w:rsidR="00FF78D3" w14:paraId="2AFE12ED" w14:textId="554C03DC" w:rsidTr="00FF78D3">
        <w:tc>
          <w:tcPr>
            <w:tcW w:w="768" w:type="dxa"/>
          </w:tcPr>
          <w:p w14:paraId="03ECBAF2" w14:textId="7F8AE22A" w:rsidR="00FF78D3" w:rsidRDefault="000918A1">
            <w:r>
              <w:t>0</w:t>
            </w:r>
          </w:p>
        </w:tc>
        <w:tc>
          <w:tcPr>
            <w:tcW w:w="785" w:type="dxa"/>
          </w:tcPr>
          <w:p w14:paraId="03D3070A" w14:textId="47CFA4A9" w:rsidR="00FF78D3" w:rsidRDefault="00FF78D3">
            <w:r>
              <w:t>0</w:t>
            </w:r>
          </w:p>
        </w:tc>
        <w:tc>
          <w:tcPr>
            <w:tcW w:w="784" w:type="dxa"/>
          </w:tcPr>
          <w:p w14:paraId="51C1B14C" w14:textId="62CF8C0D" w:rsidR="00FF78D3" w:rsidRDefault="000918A1">
            <w:r>
              <w:t>0</w:t>
            </w:r>
          </w:p>
        </w:tc>
        <w:tc>
          <w:tcPr>
            <w:tcW w:w="783" w:type="dxa"/>
          </w:tcPr>
          <w:p w14:paraId="0EBB7FF6" w14:textId="7C1554C9" w:rsidR="00FF78D3" w:rsidRDefault="000918A1">
            <w:r>
              <w:t>0</w:t>
            </w:r>
          </w:p>
        </w:tc>
        <w:tc>
          <w:tcPr>
            <w:tcW w:w="788" w:type="dxa"/>
          </w:tcPr>
          <w:p w14:paraId="4A28C18E" w14:textId="23C06286" w:rsidR="00FF78D3" w:rsidRDefault="000918A1">
            <w:r>
              <w:t>0</w:t>
            </w:r>
          </w:p>
        </w:tc>
        <w:tc>
          <w:tcPr>
            <w:tcW w:w="780" w:type="dxa"/>
          </w:tcPr>
          <w:p w14:paraId="18963F7A" w14:textId="26906AD9" w:rsidR="00FF78D3" w:rsidRDefault="000918A1">
            <w:r>
              <w:t>0</w:t>
            </w:r>
          </w:p>
        </w:tc>
        <w:tc>
          <w:tcPr>
            <w:tcW w:w="783" w:type="dxa"/>
          </w:tcPr>
          <w:p w14:paraId="570DEB75" w14:textId="3112185C" w:rsidR="00FF78D3" w:rsidRDefault="00610FDC">
            <w:r>
              <w:t>0</w:t>
            </w:r>
          </w:p>
        </w:tc>
        <w:tc>
          <w:tcPr>
            <w:tcW w:w="777" w:type="dxa"/>
          </w:tcPr>
          <w:p w14:paraId="4C0ED3ED" w14:textId="73250DC0" w:rsidR="00FF78D3" w:rsidRDefault="00610FDC">
            <w:r>
              <w:t>0</w:t>
            </w:r>
          </w:p>
        </w:tc>
        <w:tc>
          <w:tcPr>
            <w:tcW w:w="783" w:type="dxa"/>
          </w:tcPr>
          <w:p w14:paraId="6FE4FE91" w14:textId="0FF8077E" w:rsidR="00FF78D3" w:rsidRDefault="00610FDC">
            <w:r>
              <w:t>0</w:t>
            </w:r>
          </w:p>
        </w:tc>
        <w:tc>
          <w:tcPr>
            <w:tcW w:w="781" w:type="dxa"/>
          </w:tcPr>
          <w:p w14:paraId="3F06E7DA" w14:textId="4A5405C9" w:rsidR="00FF78D3" w:rsidRDefault="00610FDC">
            <w:r>
              <w:t>0</w:t>
            </w:r>
          </w:p>
        </w:tc>
        <w:tc>
          <w:tcPr>
            <w:tcW w:w="770" w:type="dxa"/>
          </w:tcPr>
          <w:p w14:paraId="06F974AF" w14:textId="37201E32" w:rsidR="00FF78D3" w:rsidRDefault="00610FDC">
            <w:r>
              <w:t>0</w:t>
            </w:r>
          </w:p>
        </w:tc>
        <w:tc>
          <w:tcPr>
            <w:tcW w:w="768" w:type="dxa"/>
          </w:tcPr>
          <w:p w14:paraId="603CF32D" w14:textId="6B4C69DA" w:rsidR="00FF78D3" w:rsidRDefault="00610FDC">
            <w:r>
              <w:t>1</w:t>
            </w:r>
          </w:p>
        </w:tc>
      </w:tr>
      <w:tr w:rsidR="00FF78D3" w14:paraId="4433B0AA" w14:textId="1D49E08A" w:rsidTr="00FF78D3">
        <w:tc>
          <w:tcPr>
            <w:tcW w:w="768" w:type="dxa"/>
          </w:tcPr>
          <w:p w14:paraId="5E0AD22A" w14:textId="0E13549B" w:rsidR="00FF78D3" w:rsidRDefault="000918A1">
            <w:r>
              <w:t>1</w:t>
            </w:r>
          </w:p>
        </w:tc>
        <w:tc>
          <w:tcPr>
            <w:tcW w:w="785" w:type="dxa"/>
          </w:tcPr>
          <w:p w14:paraId="7028CE29" w14:textId="2BCC7755" w:rsidR="00FF78D3" w:rsidRDefault="00FF78D3">
            <w:r>
              <w:t>0</w:t>
            </w:r>
          </w:p>
        </w:tc>
        <w:tc>
          <w:tcPr>
            <w:tcW w:w="784" w:type="dxa"/>
          </w:tcPr>
          <w:p w14:paraId="6879E058" w14:textId="4F3CC75B" w:rsidR="00FF78D3" w:rsidRDefault="000918A1">
            <w:r>
              <w:t>0</w:t>
            </w:r>
          </w:p>
        </w:tc>
        <w:tc>
          <w:tcPr>
            <w:tcW w:w="783" w:type="dxa"/>
          </w:tcPr>
          <w:p w14:paraId="26A08E13" w14:textId="596291D6" w:rsidR="00FF78D3" w:rsidRDefault="000918A1">
            <w:r>
              <w:t>0</w:t>
            </w:r>
          </w:p>
        </w:tc>
        <w:tc>
          <w:tcPr>
            <w:tcW w:w="788" w:type="dxa"/>
          </w:tcPr>
          <w:p w14:paraId="78773D46" w14:textId="7D46E4B1" w:rsidR="00FF78D3" w:rsidRDefault="000918A1">
            <w:r>
              <w:t>1</w:t>
            </w:r>
          </w:p>
        </w:tc>
        <w:tc>
          <w:tcPr>
            <w:tcW w:w="780" w:type="dxa"/>
          </w:tcPr>
          <w:p w14:paraId="1176A67C" w14:textId="0D5FDB34" w:rsidR="00FF78D3" w:rsidRDefault="000918A1">
            <w:r>
              <w:t>1</w:t>
            </w:r>
          </w:p>
        </w:tc>
        <w:tc>
          <w:tcPr>
            <w:tcW w:w="783" w:type="dxa"/>
          </w:tcPr>
          <w:p w14:paraId="0FDDA6DC" w14:textId="1E3D4ADB" w:rsidR="00FF78D3" w:rsidRDefault="00610FDC">
            <w:r>
              <w:t>0</w:t>
            </w:r>
          </w:p>
        </w:tc>
        <w:tc>
          <w:tcPr>
            <w:tcW w:w="777" w:type="dxa"/>
          </w:tcPr>
          <w:p w14:paraId="45570829" w14:textId="6F8D63AD" w:rsidR="00FF78D3" w:rsidRDefault="00610FDC">
            <w:r>
              <w:t>0</w:t>
            </w:r>
          </w:p>
        </w:tc>
        <w:tc>
          <w:tcPr>
            <w:tcW w:w="783" w:type="dxa"/>
          </w:tcPr>
          <w:p w14:paraId="36E0D640" w14:textId="39441CF4" w:rsidR="00FF78D3" w:rsidRDefault="00610FDC">
            <w:r>
              <w:t>1</w:t>
            </w:r>
          </w:p>
        </w:tc>
        <w:tc>
          <w:tcPr>
            <w:tcW w:w="781" w:type="dxa"/>
          </w:tcPr>
          <w:p w14:paraId="6A88286B" w14:textId="146ECEA8" w:rsidR="00FF78D3" w:rsidRDefault="00610FDC">
            <w:r>
              <w:t>1</w:t>
            </w:r>
          </w:p>
        </w:tc>
        <w:tc>
          <w:tcPr>
            <w:tcW w:w="770" w:type="dxa"/>
          </w:tcPr>
          <w:p w14:paraId="0483828B" w14:textId="6633427F" w:rsidR="00FF78D3" w:rsidRDefault="00610FDC">
            <w:r>
              <w:t>1</w:t>
            </w:r>
          </w:p>
        </w:tc>
        <w:tc>
          <w:tcPr>
            <w:tcW w:w="768" w:type="dxa"/>
          </w:tcPr>
          <w:p w14:paraId="3637C3C8" w14:textId="6D85B8F1" w:rsidR="00FF78D3" w:rsidRDefault="00610FDC">
            <w:r>
              <w:t>1</w:t>
            </w:r>
          </w:p>
        </w:tc>
      </w:tr>
      <w:tr w:rsidR="00FF78D3" w14:paraId="3F6FA70D" w14:textId="145EAB99" w:rsidTr="00FF78D3">
        <w:tc>
          <w:tcPr>
            <w:tcW w:w="768" w:type="dxa"/>
          </w:tcPr>
          <w:p w14:paraId="4F1689B0" w14:textId="16A16ECA" w:rsidR="00FF78D3" w:rsidRDefault="000918A1">
            <w:r>
              <w:t>2</w:t>
            </w:r>
          </w:p>
        </w:tc>
        <w:tc>
          <w:tcPr>
            <w:tcW w:w="785" w:type="dxa"/>
          </w:tcPr>
          <w:p w14:paraId="0E0D3D02" w14:textId="602D90BD" w:rsidR="00FF78D3" w:rsidRDefault="00FF78D3">
            <w:r>
              <w:t>0</w:t>
            </w:r>
          </w:p>
        </w:tc>
        <w:tc>
          <w:tcPr>
            <w:tcW w:w="784" w:type="dxa"/>
          </w:tcPr>
          <w:p w14:paraId="2CEA21A3" w14:textId="69B8D8D4" w:rsidR="00FF78D3" w:rsidRDefault="000918A1">
            <w:r>
              <w:t>0</w:t>
            </w:r>
          </w:p>
        </w:tc>
        <w:tc>
          <w:tcPr>
            <w:tcW w:w="783" w:type="dxa"/>
          </w:tcPr>
          <w:p w14:paraId="2D192EA0" w14:textId="3581B175" w:rsidR="00FF78D3" w:rsidRDefault="000918A1">
            <w:r>
              <w:t>1</w:t>
            </w:r>
          </w:p>
        </w:tc>
        <w:tc>
          <w:tcPr>
            <w:tcW w:w="788" w:type="dxa"/>
          </w:tcPr>
          <w:p w14:paraId="3A1E83BF" w14:textId="53C9BC3A" w:rsidR="00FF78D3" w:rsidRDefault="000918A1">
            <w:r>
              <w:t>0</w:t>
            </w:r>
          </w:p>
        </w:tc>
        <w:tc>
          <w:tcPr>
            <w:tcW w:w="780" w:type="dxa"/>
          </w:tcPr>
          <w:p w14:paraId="3FB10523" w14:textId="31692199" w:rsidR="00FF78D3" w:rsidRDefault="000918A1">
            <w:r>
              <w:t>0</w:t>
            </w:r>
          </w:p>
        </w:tc>
        <w:tc>
          <w:tcPr>
            <w:tcW w:w="783" w:type="dxa"/>
          </w:tcPr>
          <w:p w14:paraId="051EE5E3" w14:textId="306D6756" w:rsidR="00FF78D3" w:rsidRDefault="00610FDC">
            <w:r>
              <w:t>0</w:t>
            </w:r>
          </w:p>
        </w:tc>
        <w:tc>
          <w:tcPr>
            <w:tcW w:w="777" w:type="dxa"/>
          </w:tcPr>
          <w:p w14:paraId="0D65E499" w14:textId="1E35D777" w:rsidR="00FF78D3" w:rsidRDefault="00610FDC">
            <w:r>
              <w:t>1</w:t>
            </w:r>
          </w:p>
        </w:tc>
        <w:tc>
          <w:tcPr>
            <w:tcW w:w="783" w:type="dxa"/>
          </w:tcPr>
          <w:p w14:paraId="18FF7EBA" w14:textId="05178E9E" w:rsidR="00FF78D3" w:rsidRDefault="00610FDC">
            <w:r>
              <w:t>0</w:t>
            </w:r>
          </w:p>
        </w:tc>
        <w:tc>
          <w:tcPr>
            <w:tcW w:w="781" w:type="dxa"/>
          </w:tcPr>
          <w:p w14:paraId="1CAD6171" w14:textId="79FAC650" w:rsidR="00FF78D3" w:rsidRDefault="00610FDC">
            <w:r>
              <w:t>0</w:t>
            </w:r>
          </w:p>
        </w:tc>
        <w:tc>
          <w:tcPr>
            <w:tcW w:w="770" w:type="dxa"/>
          </w:tcPr>
          <w:p w14:paraId="427FE48C" w14:textId="578AF646" w:rsidR="00FF78D3" w:rsidRDefault="00610FDC">
            <w:r>
              <w:t>1</w:t>
            </w:r>
          </w:p>
        </w:tc>
        <w:tc>
          <w:tcPr>
            <w:tcW w:w="768" w:type="dxa"/>
          </w:tcPr>
          <w:p w14:paraId="0EE9BB31" w14:textId="3E14F35B" w:rsidR="00FF78D3" w:rsidRDefault="00610FDC">
            <w:r>
              <w:t>0</w:t>
            </w:r>
          </w:p>
        </w:tc>
      </w:tr>
      <w:tr w:rsidR="00FF78D3" w14:paraId="7D3F0584" w14:textId="37BEF987" w:rsidTr="00FF78D3">
        <w:tc>
          <w:tcPr>
            <w:tcW w:w="768" w:type="dxa"/>
          </w:tcPr>
          <w:p w14:paraId="3C4F9A22" w14:textId="4A2402DD" w:rsidR="00FF78D3" w:rsidRDefault="000918A1">
            <w:r>
              <w:t>3</w:t>
            </w:r>
          </w:p>
        </w:tc>
        <w:tc>
          <w:tcPr>
            <w:tcW w:w="785" w:type="dxa"/>
          </w:tcPr>
          <w:p w14:paraId="39686F8C" w14:textId="2EACF569" w:rsidR="00FF78D3" w:rsidRDefault="00FF78D3">
            <w:r>
              <w:t>0</w:t>
            </w:r>
          </w:p>
        </w:tc>
        <w:tc>
          <w:tcPr>
            <w:tcW w:w="784" w:type="dxa"/>
          </w:tcPr>
          <w:p w14:paraId="768C0ED2" w14:textId="736336FF" w:rsidR="00FF78D3" w:rsidRDefault="000918A1">
            <w:r>
              <w:t>0</w:t>
            </w:r>
          </w:p>
        </w:tc>
        <w:tc>
          <w:tcPr>
            <w:tcW w:w="783" w:type="dxa"/>
          </w:tcPr>
          <w:p w14:paraId="76217AA2" w14:textId="4B81B2DD" w:rsidR="00FF78D3" w:rsidRDefault="000918A1">
            <w:r>
              <w:t>1</w:t>
            </w:r>
          </w:p>
        </w:tc>
        <w:tc>
          <w:tcPr>
            <w:tcW w:w="788" w:type="dxa"/>
          </w:tcPr>
          <w:p w14:paraId="7D6A8BDD" w14:textId="2D37E144" w:rsidR="00FF78D3" w:rsidRDefault="000918A1">
            <w:r>
              <w:t>1</w:t>
            </w:r>
          </w:p>
        </w:tc>
        <w:tc>
          <w:tcPr>
            <w:tcW w:w="780" w:type="dxa"/>
          </w:tcPr>
          <w:p w14:paraId="7B849697" w14:textId="293ABDE7" w:rsidR="00FF78D3" w:rsidRDefault="000918A1">
            <w:r>
              <w:t>0</w:t>
            </w:r>
          </w:p>
        </w:tc>
        <w:tc>
          <w:tcPr>
            <w:tcW w:w="783" w:type="dxa"/>
          </w:tcPr>
          <w:p w14:paraId="2892220F" w14:textId="7022156C" w:rsidR="00FF78D3" w:rsidRDefault="00610FDC">
            <w:r>
              <w:t>0</w:t>
            </w:r>
          </w:p>
        </w:tc>
        <w:tc>
          <w:tcPr>
            <w:tcW w:w="777" w:type="dxa"/>
          </w:tcPr>
          <w:p w14:paraId="09314F07" w14:textId="1297AE33" w:rsidR="00FF78D3" w:rsidRDefault="00610FDC">
            <w:r>
              <w:t>0</w:t>
            </w:r>
          </w:p>
        </w:tc>
        <w:tc>
          <w:tcPr>
            <w:tcW w:w="783" w:type="dxa"/>
          </w:tcPr>
          <w:p w14:paraId="43B16E26" w14:textId="73C6EBEF" w:rsidR="00FF78D3" w:rsidRDefault="00610FDC">
            <w:r>
              <w:t>0</w:t>
            </w:r>
          </w:p>
        </w:tc>
        <w:tc>
          <w:tcPr>
            <w:tcW w:w="781" w:type="dxa"/>
          </w:tcPr>
          <w:p w14:paraId="08DB80E6" w14:textId="2496EF9D" w:rsidR="00FF78D3" w:rsidRDefault="00610FDC">
            <w:r>
              <w:t>1</w:t>
            </w:r>
          </w:p>
        </w:tc>
        <w:tc>
          <w:tcPr>
            <w:tcW w:w="770" w:type="dxa"/>
          </w:tcPr>
          <w:p w14:paraId="67ECA9E8" w14:textId="0916CA1A" w:rsidR="00FF78D3" w:rsidRDefault="00610FDC">
            <w:r>
              <w:t>1</w:t>
            </w:r>
          </w:p>
        </w:tc>
        <w:tc>
          <w:tcPr>
            <w:tcW w:w="768" w:type="dxa"/>
          </w:tcPr>
          <w:p w14:paraId="347788C2" w14:textId="44C8C300" w:rsidR="00FF78D3" w:rsidRDefault="00610FDC">
            <w:r>
              <w:t>0</w:t>
            </w:r>
          </w:p>
        </w:tc>
      </w:tr>
      <w:tr w:rsidR="00FF78D3" w14:paraId="4E1DCD0A" w14:textId="68C656B6" w:rsidTr="00FF78D3">
        <w:tc>
          <w:tcPr>
            <w:tcW w:w="768" w:type="dxa"/>
          </w:tcPr>
          <w:p w14:paraId="1C5B8425" w14:textId="628EBD10" w:rsidR="00FF78D3" w:rsidRDefault="000918A1">
            <w:r>
              <w:t>4</w:t>
            </w:r>
          </w:p>
        </w:tc>
        <w:tc>
          <w:tcPr>
            <w:tcW w:w="785" w:type="dxa"/>
          </w:tcPr>
          <w:p w14:paraId="75C389CB" w14:textId="54D8CDC9" w:rsidR="00FF78D3" w:rsidRDefault="00FF78D3">
            <w:r>
              <w:t>0</w:t>
            </w:r>
          </w:p>
        </w:tc>
        <w:tc>
          <w:tcPr>
            <w:tcW w:w="784" w:type="dxa"/>
          </w:tcPr>
          <w:p w14:paraId="698A1FDD" w14:textId="4041C9C0" w:rsidR="00FF78D3" w:rsidRDefault="000918A1">
            <w:r>
              <w:t>1</w:t>
            </w:r>
          </w:p>
        </w:tc>
        <w:tc>
          <w:tcPr>
            <w:tcW w:w="783" w:type="dxa"/>
          </w:tcPr>
          <w:p w14:paraId="72F54982" w14:textId="49B7AE90" w:rsidR="00FF78D3" w:rsidRDefault="000918A1">
            <w:r>
              <w:t>0</w:t>
            </w:r>
          </w:p>
        </w:tc>
        <w:tc>
          <w:tcPr>
            <w:tcW w:w="788" w:type="dxa"/>
          </w:tcPr>
          <w:p w14:paraId="4711F377" w14:textId="2182AD1C" w:rsidR="00FF78D3" w:rsidRDefault="000918A1">
            <w:r>
              <w:t>0</w:t>
            </w:r>
          </w:p>
        </w:tc>
        <w:tc>
          <w:tcPr>
            <w:tcW w:w="780" w:type="dxa"/>
          </w:tcPr>
          <w:p w14:paraId="16B60429" w14:textId="4D942028" w:rsidR="00FF78D3" w:rsidRDefault="000918A1">
            <w:r>
              <w:t>1</w:t>
            </w:r>
          </w:p>
        </w:tc>
        <w:tc>
          <w:tcPr>
            <w:tcW w:w="783" w:type="dxa"/>
          </w:tcPr>
          <w:p w14:paraId="5FCA49E5" w14:textId="266B87AA" w:rsidR="00FF78D3" w:rsidRDefault="00610FDC">
            <w:r>
              <w:t>0</w:t>
            </w:r>
          </w:p>
        </w:tc>
        <w:tc>
          <w:tcPr>
            <w:tcW w:w="777" w:type="dxa"/>
          </w:tcPr>
          <w:p w14:paraId="6E81CE73" w14:textId="60029652" w:rsidR="00FF78D3" w:rsidRDefault="00610FDC">
            <w:r>
              <w:t>0</w:t>
            </w:r>
          </w:p>
        </w:tc>
        <w:tc>
          <w:tcPr>
            <w:tcW w:w="783" w:type="dxa"/>
          </w:tcPr>
          <w:p w14:paraId="04DA0013" w14:textId="315613EE" w:rsidR="00FF78D3" w:rsidRDefault="00610FDC">
            <w:r>
              <w:t>1</w:t>
            </w:r>
          </w:p>
        </w:tc>
        <w:tc>
          <w:tcPr>
            <w:tcW w:w="781" w:type="dxa"/>
          </w:tcPr>
          <w:p w14:paraId="3A419AC4" w14:textId="4080EF02" w:rsidR="00FF78D3" w:rsidRDefault="00610FDC">
            <w:r>
              <w:t>1</w:t>
            </w:r>
          </w:p>
        </w:tc>
        <w:tc>
          <w:tcPr>
            <w:tcW w:w="770" w:type="dxa"/>
          </w:tcPr>
          <w:p w14:paraId="01DB1E15" w14:textId="037E3EA1" w:rsidR="00FF78D3" w:rsidRDefault="00440794">
            <w:r>
              <w:t>0</w:t>
            </w:r>
          </w:p>
        </w:tc>
        <w:tc>
          <w:tcPr>
            <w:tcW w:w="768" w:type="dxa"/>
          </w:tcPr>
          <w:p w14:paraId="1BF974F6" w14:textId="64EDA1C7" w:rsidR="00FF78D3" w:rsidRDefault="00610FDC">
            <w:r>
              <w:t>0</w:t>
            </w:r>
          </w:p>
        </w:tc>
      </w:tr>
      <w:tr w:rsidR="00FF78D3" w14:paraId="3F5C8E37" w14:textId="4C08C9F9" w:rsidTr="00FF78D3">
        <w:tc>
          <w:tcPr>
            <w:tcW w:w="768" w:type="dxa"/>
          </w:tcPr>
          <w:p w14:paraId="76F14BED" w14:textId="18F7F46B" w:rsidR="00FF78D3" w:rsidRDefault="000918A1">
            <w:r>
              <w:t>5</w:t>
            </w:r>
          </w:p>
        </w:tc>
        <w:tc>
          <w:tcPr>
            <w:tcW w:w="785" w:type="dxa"/>
          </w:tcPr>
          <w:p w14:paraId="684FE86D" w14:textId="7DE93709" w:rsidR="00FF78D3" w:rsidRDefault="00FF78D3">
            <w:r>
              <w:t>0</w:t>
            </w:r>
          </w:p>
        </w:tc>
        <w:tc>
          <w:tcPr>
            <w:tcW w:w="784" w:type="dxa"/>
          </w:tcPr>
          <w:p w14:paraId="5C948EBD" w14:textId="36E5A0FE" w:rsidR="00FF78D3" w:rsidRDefault="000918A1">
            <w:r>
              <w:t>1</w:t>
            </w:r>
          </w:p>
        </w:tc>
        <w:tc>
          <w:tcPr>
            <w:tcW w:w="783" w:type="dxa"/>
          </w:tcPr>
          <w:p w14:paraId="4A34CD24" w14:textId="26B0A1D5" w:rsidR="00FF78D3" w:rsidRDefault="000918A1">
            <w:r>
              <w:t>0</w:t>
            </w:r>
          </w:p>
        </w:tc>
        <w:tc>
          <w:tcPr>
            <w:tcW w:w="788" w:type="dxa"/>
          </w:tcPr>
          <w:p w14:paraId="66AEA7CE" w14:textId="6C4B582D" w:rsidR="00FF78D3" w:rsidRDefault="000918A1">
            <w:r>
              <w:t>1</w:t>
            </w:r>
          </w:p>
        </w:tc>
        <w:tc>
          <w:tcPr>
            <w:tcW w:w="780" w:type="dxa"/>
          </w:tcPr>
          <w:p w14:paraId="55687FD9" w14:textId="46A2852F" w:rsidR="00FF78D3" w:rsidRDefault="000918A1">
            <w:r>
              <w:t>0</w:t>
            </w:r>
          </w:p>
        </w:tc>
        <w:tc>
          <w:tcPr>
            <w:tcW w:w="783" w:type="dxa"/>
          </w:tcPr>
          <w:p w14:paraId="24FD84E5" w14:textId="4D7319F3" w:rsidR="00FF78D3" w:rsidRDefault="00610FDC">
            <w:r>
              <w:t>1</w:t>
            </w:r>
          </w:p>
        </w:tc>
        <w:tc>
          <w:tcPr>
            <w:tcW w:w="777" w:type="dxa"/>
          </w:tcPr>
          <w:p w14:paraId="2CE00F99" w14:textId="5E4D9FAE" w:rsidR="00FF78D3" w:rsidRDefault="00610FDC">
            <w:r>
              <w:t>0</w:t>
            </w:r>
          </w:p>
        </w:tc>
        <w:tc>
          <w:tcPr>
            <w:tcW w:w="783" w:type="dxa"/>
          </w:tcPr>
          <w:p w14:paraId="2AC32239" w14:textId="4E475EB6" w:rsidR="00FF78D3" w:rsidRDefault="00610FDC">
            <w:r>
              <w:t>0</w:t>
            </w:r>
          </w:p>
        </w:tc>
        <w:tc>
          <w:tcPr>
            <w:tcW w:w="781" w:type="dxa"/>
          </w:tcPr>
          <w:p w14:paraId="1B049CAE" w14:textId="2D5DF8D1" w:rsidR="00FF78D3" w:rsidRDefault="00610FDC">
            <w:r>
              <w:t>1</w:t>
            </w:r>
          </w:p>
        </w:tc>
        <w:tc>
          <w:tcPr>
            <w:tcW w:w="770" w:type="dxa"/>
          </w:tcPr>
          <w:p w14:paraId="1AFB8CFD" w14:textId="1944E7D3" w:rsidR="00FF78D3" w:rsidRDefault="00440794">
            <w:r>
              <w:t>0</w:t>
            </w:r>
          </w:p>
        </w:tc>
        <w:tc>
          <w:tcPr>
            <w:tcW w:w="768" w:type="dxa"/>
          </w:tcPr>
          <w:p w14:paraId="08392FAD" w14:textId="0B6433C6" w:rsidR="00FF78D3" w:rsidRDefault="00610FDC">
            <w:r>
              <w:t>0</w:t>
            </w:r>
          </w:p>
        </w:tc>
      </w:tr>
      <w:tr w:rsidR="00FF78D3" w14:paraId="6EB655DB" w14:textId="14E6A7A3" w:rsidTr="00FF78D3">
        <w:tc>
          <w:tcPr>
            <w:tcW w:w="768" w:type="dxa"/>
          </w:tcPr>
          <w:p w14:paraId="2C9BED4A" w14:textId="7B686C08" w:rsidR="00FF78D3" w:rsidRDefault="000918A1">
            <w:r>
              <w:t>6</w:t>
            </w:r>
          </w:p>
        </w:tc>
        <w:tc>
          <w:tcPr>
            <w:tcW w:w="785" w:type="dxa"/>
          </w:tcPr>
          <w:p w14:paraId="5CC8B8AF" w14:textId="21FAC673" w:rsidR="00FF78D3" w:rsidRDefault="00FF78D3">
            <w:r>
              <w:t>0</w:t>
            </w:r>
          </w:p>
        </w:tc>
        <w:tc>
          <w:tcPr>
            <w:tcW w:w="784" w:type="dxa"/>
          </w:tcPr>
          <w:p w14:paraId="1B61F036" w14:textId="225E0CBD" w:rsidR="00FF78D3" w:rsidRDefault="000918A1">
            <w:r>
              <w:t>1</w:t>
            </w:r>
          </w:p>
        </w:tc>
        <w:tc>
          <w:tcPr>
            <w:tcW w:w="783" w:type="dxa"/>
          </w:tcPr>
          <w:p w14:paraId="17490AE8" w14:textId="613D21D9" w:rsidR="00FF78D3" w:rsidRDefault="000918A1">
            <w:r>
              <w:t>1</w:t>
            </w:r>
          </w:p>
        </w:tc>
        <w:tc>
          <w:tcPr>
            <w:tcW w:w="788" w:type="dxa"/>
          </w:tcPr>
          <w:p w14:paraId="68341E1A" w14:textId="1D8E0465" w:rsidR="00FF78D3" w:rsidRDefault="000918A1">
            <w:r>
              <w:t>0</w:t>
            </w:r>
          </w:p>
        </w:tc>
        <w:tc>
          <w:tcPr>
            <w:tcW w:w="780" w:type="dxa"/>
          </w:tcPr>
          <w:p w14:paraId="3273B1A6" w14:textId="3A36A95B" w:rsidR="00FF78D3" w:rsidRDefault="000918A1">
            <w:r>
              <w:t>0</w:t>
            </w:r>
          </w:p>
        </w:tc>
        <w:tc>
          <w:tcPr>
            <w:tcW w:w="783" w:type="dxa"/>
          </w:tcPr>
          <w:p w14:paraId="1B72FDDB" w14:textId="53B756CB" w:rsidR="00FF78D3" w:rsidRDefault="00610FDC">
            <w:r>
              <w:t>1</w:t>
            </w:r>
          </w:p>
        </w:tc>
        <w:tc>
          <w:tcPr>
            <w:tcW w:w="777" w:type="dxa"/>
          </w:tcPr>
          <w:p w14:paraId="25817827" w14:textId="62F3B285" w:rsidR="00FF78D3" w:rsidRDefault="00610FDC">
            <w:r>
              <w:t>0</w:t>
            </w:r>
          </w:p>
        </w:tc>
        <w:tc>
          <w:tcPr>
            <w:tcW w:w="783" w:type="dxa"/>
          </w:tcPr>
          <w:p w14:paraId="72EB2F7B" w14:textId="23095060" w:rsidR="00FF78D3" w:rsidRDefault="00610FDC">
            <w:r>
              <w:t>0</w:t>
            </w:r>
          </w:p>
        </w:tc>
        <w:tc>
          <w:tcPr>
            <w:tcW w:w="781" w:type="dxa"/>
          </w:tcPr>
          <w:p w14:paraId="43896E2E" w14:textId="091F42A5" w:rsidR="00FF78D3" w:rsidRDefault="00610FDC">
            <w:r>
              <w:t>0</w:t>
            </w:r>
          </w:p>
        </w:tc>
        <w:tc>
          <w:tcPr>
            <w:tcW w:w="770" w:type="dxa"/>
          </w:tcPr>
          <w:p w14:paraId="0A54B527" w14:textId="1D356A13" w:rsidR="00FF78D3" w:rsidRDefault="00440794">
            <w:r>
              <w:t>0</w:t>
            </w:r>
          </w:p>
        </w:tc>
        <w:tc>
          <w:tcPr>
            <w:tcW w:w="768" w:type="dxa"/>
          </w:tcPr>
          <w:p w14:paraId="6FB9DCFF" w14:textId="4C1E07DA" w:rsidR="00FF78D3" w:rsidRDefault="00610FDC">
            <w:r>
              <w:t>0</w:t>
            </w:r>
          </w:p>
        </w:tc>
      </w:tr>
      <w:tr w:rsidR="000918A1" w14:paraId="1281A83A" w14:textId="77777777" w:rsidTr="00FF78D3">
        <w:tc>
          <w:tcPr>
            <w:tcW w:w="768" w:type="dxa"/>
          </w:tcPr>
          <w:p w14:paraId="151C98D2" w14:textId="131F6415" w:rsidR="000918A1" w:rsidRDefault="000918A1">
            <w:r>
              <w:t>7</w:t>
            </w:r>
          </w:p>
        </w:tc>
        <w:tc>
          <w:tcPr>
            <w:tcW w:w="785" w:type="dxa"/>
          </w:tcPr>
          <w:p w14:paraId="051F6A10" w14:textId="51D4911B" w:rsidR="000918A1" w:rsidRDefault="000918A1">
            <w:r>
              <w:t>0</w:t>
            </w:r>
          </w:p>
        </w:tc>
        <w:tc>
          <w:tcPr>
            <w:tcW w:w="784" w:type="dxa"/>
          </w:tcPr>
          <w:p w14:paraId="21349D04" w14:textId="0E674487" w:rsidR="000918A1" w:rsidRDefault="000918A1">
            <w:r>
              <w:t>1</w:t>
            </w:r>
          </w:p>
        </w:tc>
        <w:tc>
          <w:tcPr>
            <w:tcW w:w="783" w:type="dxa"/>
          </w:tcPr>
          <w:p w14:paraId="7A785494" w14:textId="014867E3" w:rsidR="000918A1" w:rsidRDefault="000918A1">
            <w:r>
              <w:t>1</w:t>
            </w:r>
          </w:p>
        </w:tc>
        <w:tc>
          <w:tcPr>
            <w:tcW w:w="788" w:type="dxa"/>
          </w:tcPr>
          <w:p w14:paraId="75519F75" w14:textId="2CC50643" w:rsidR="000918A1" w:rsidRDefault="000918A1">
            <w:r>
              <w:t>1</w:t>
            </w:r>
          </w:p>
        </w:tc>
        <w:tc>
          <w:tcPr>
            <w:tcW w:w="780" w:type="dxa"/>
          </w:tcPr>
          <w:p w14:paraId="575F48B5" w14:textId="03AA6022" w:rsidR="000918A1" w:rsidRDefault="000918A1">
            <w:r>
              <w:t>0</w:t>
            </w:r>
          </w:p>
        </w:tc>
        <w:tc>
          <w:tcPr>
            <w:tcW w:w="783" w:type="dxa"/>
          </w:tcPr>
          <w:p w14:paraId="7D7535AC" w14:textId="3B898994" w:rsidR="000918A1" w:rsidRDefault="00610FDC">
            <w:r>
              <w:t>0</w:t>
            </w:r>
          </w:p>
        </w:tc>
        <w:tc>
          <w:tcPr>
            <w:tcW w:w="777" w:type="dxa"/>
          </w:tcPr>
          <w:p w14:paraId="1498F33C" w14:textId="3A149021" w:rsidR="000918A1" w:rsidRDefault="00610FDC">
            <w:r>
              <w:t>0</w:t>
            </w:r>
          </w:p>
        </w:tc>
        <w:tc>
          <w:tcPr>
            <w:tcW w:w="783" w:type="dxa"/>
          </w:tcPr>
          <w:p w14:paraId="4AB80011" w14:textId="375D27B3" w:rsidR="000918A1" w:rsidRDefault="00610FDC">
            <w:r>
              <w:t>1</w:t>
            </w:r>
          </w:p>
        </w:tc>
        <w:tc>
          <w:tcPr>
            <w:tcW w:w="781" w:type="dxa"/>
          </w:tcPr>
          <w:p w14:paraId="0FE759A8" w14:textId="0F4C69D1" w:rsidR="000918A1" w:rsidRDefault="00610FDC">
            <w:r>
              <w:t>1</w:t>
            </w:r>
          </w:p>
        </w:tc>
        <w:tc>
          <w:tcPr>
            <w:tcW w:w="770" w:type="dxa"/>
          </w:tcPr>
          <w:p w14:paraId="39672E77" w14:textId="25332E99" w:rsidR="000918A1" w:rsidRDefault="00440794">
            <w:r>
              <w:t>1</w:t>
            </w:r>
          </w:p>
        </w:tc>
        <w:tc>
          <w:tcPr>
            <w:tcW w:w="768" w:type="dxa"/>
          </w:tcPr>
          <w:p w14:paraId="466E5A0E" w14:textId="229F160F" w:rsidR="000918A1" w:rsidRDefault="00610FDC">
            <w:r>
              <w:t>1</w:t>
            </w:r>
          </w:p>
        </w:tc>
      </w:tr>
      <w:tr w:rsidR="000918A1" w14:paraId="20071AD3" w14:textId="77777777" w:rsidTr="00FF78D3">
        <w:tc>
          <w:tcPr>
            <w:tcW w:w="768" w:type="dxa"/>
          </w:tcPr>
          <w:p w14:paraId="0AA614B2" w14:textId="364F3725" w:rsidR="000918A1" w:rsidRDefault="000918A1">
            <w:r>
              <w:t>8</w:t>
            </w:r>
          </w:p>
        </w:tc>
        <w:tc>
          <w:tcPr>
            <w:tcW w:w="785" w:type="dxa"/>
          </w:tcPr>
          <w:p w14:paraId="207494C8" w14:textId="578CDBAE" w:rsidR="000918A1" w:rsidRDefault="000918A1">
            <w:r>
              <w:t>1</w:t>
            </w:r>
          </w:p>
        </w:tc>
        <w:tc>
          <w:tcPr>
            <w:tcW w:w="784" w:type="dxa"/>
          </w:tcPr>
          <w:p w14:paraId="337C8543" w14:textId="2ABCA90A" w:rsidR="000918A1" w:rsidRDefault="000918A1">
            <w:r>
              <w:t>1</w:t>
            </w:r>
          </w:p>
        </w:tc>
        <w:tc>
          <w:tcPr>
            <w:tcW w:w="783" w:type="dxa"/>
          </w:tcPr>
          <w:p w14:paraId="4B11358E" w14:textId="51C63213" w:rsidR="000918A1" w:rsidRDefault="000918A1">
            <w:r>
              <w:t>0</w:t>
            </w:r>
          </w:p>
        </w:tc>
        <w:tc>
          <w:tcPr>
            <w:tcW w:w="788" w:type="dxa"/>
          </w:tcPr>
          <w:p w14:paraId="6E4056BC" w14:textId="6EEA477A" w:rsidR="000918A1" w:rsidRDefault="000918A1">
            <w:r>
              <w:t>0</w:t>
            </w:r>
          </w:p>
        </w:tc>
        <w:tc>
          <w:tcPr>
            <w:tcW w:w="780" w:type="dxa"/>
          </w:tcPr>
          <w:p w14:paraId="354C5572" w14:textId="112CEDC5" w:rsidR="000918A1" w:rsidRDefault="000918A1">
            <w:r>
              <w:t>0</w:t>
            </w:r>
          </w:p>
        </w:tc>
        <w:tc>
          <w:tcPr>
            <w:tcW w:w="783" w:type="dxa"/>
          </w:tcPr>
          <w:p w14:paraId="4C76C6A9" w14:textId="266FD8D2" w:rsidR="000918A1" w:rsidRDefault="00610FDC">
            <w:r>
              <w:t>0</w:t>
            </w:r>
          </w:p>
        </w:tc>
        <w:tc>
          <w:tcPr>
            <w:tcW w:w="777" w:type="dxa"/>
          </w:tcPr>
          <w:p w14:paraId="03B02FD8" w14:textId="41EA0679" w:rsidR="000918A1" w:rsidRDefault="00610FDC">
            <w:r>
              <w:t>0</w:t>
            </w:r>
          </w:p>
        </w:tc>
        <w:tc>
          <w:tcPr>
            <w:tcW w:w="783" w:type="dxa"/>
          </w:tcPr>
          <w:p w14:paraId="19281AE8" w14:textId="0BC8DA0B" w:rsidR="000918A1" w:rsidRDefault="00610FDC">
            <w:r>
              <w:t>0</w:t>
            </w:r>
          </w:p>
        </w:tc>
        <w:tc>
          <w:tcPr>
            <w:tcW w:w="781" w:type="dxa"/>
          </w:tcPr>
          <w:p w14:paraId="329CFAEB" w14:textId="01844169" w:rsidR="000918A1" w:rsidRDefault="00610FDC">
            <w:r>
              <w:t>0</w:t>
            </w:r>
          </w:p>
        </w:tc>
        <w:tc>
          <w:tcPr>
            <w:tcW w:w="770" w:type="dxa"/>
          </w:tcPr>
          <w:p w14:paraId="4B52CB88" w14:textId="378F794D" w:rsidR="000918A1" w:rsidRDefault="00440794">
            <w:r>
              <w:t>0</w:t>
            </w:r>
          </w:p>
        </w:tc>
        <w:tc>
          <w:tcPr>
            <w:tcW w:w="768" w:type="dxa"/>
          </w:tcPr>
          <w:p w14:paraId="42570928" w14:textId="3F43AF0B" w:rsidR="000918A1" w:rsidRDefault="00610FDC">
            <w:r>
              <w:t>0</w:t>
            </w:r>
          </w:p>
        </w:tc>
      </w:tr>
      <w:tr w:rsidR="000918A1" w14:paraId="37B140E6" w14:textId="77777777" w:rsidTr="00FF78D3">
        <w:tc>
          <w:tcPr>
            <w:tcW w:w="768" w:type="dxa"/>
          </w:tcPr>
          <w:p w14:paraId="76172F92" w14:textId="18036527" w:rsidR="000918A1" w:rsidRDefault="000918A1">
            <w:r>
              <w:t>9</w:t>
            </w:r>
          </w:p>
        </w:tc>
        <w:tc>
          <w:tcPr>
            <w:tcW w:w="785" w:type="dxa"/>
          </w:tcPr>
          <w:p w14:paraId="7288DB32" w14:textId="4CF469D5" w:rsidR="000918A1" w:rsidRDefault="000918A1">
            <w:r>
              <w:t>1</w:t>
            </w:r>
          </w:p>
        </w:tc>
        <w:tc>
          <w:tcPr>
            <w:tcW w:w="784" w:type="dxa"/>
          </w:tcPr>
          <w:p w14:paraId="074DF372" w14:textId="22ADAEBD" w:rsidR="000918A1" w:rsidRDefault="000918A1">
            <w:r>
              <w:t>1</w:t>
            </w:r>
          </w:p>
        </w:tc>
        <w:tc>
          <w:tcPr>
            <w:tcW w:w="783" w:type="dxa"/>
          </w:tcPr>
          <w:p w14:paraId="54810DA4" w14:textId="3B7BEF1A" w:rsidR="000918A1" w:rsidRDefault="000918A1">
            <w:r>
              <w:t>0</w:t>
            </w:r>
          </w:p>
        </w:tc>
        <w:tc>
          <w:tcPr>
            <w:tcW w:w="788" w:type="dxa"/>
          </w:tcPr>
          <w:p w14:paraId="75F53360" w14:textId="1C90827A" w:rsidR="000918A1" w:rsidRDefault="000918A1">
            <w:r>
              <w:t>1</w:t>
            </w:r>
          </w:p>
        </w:tc>
        <w:tc>
          <w:tcPr>
            <w:tcW w:w="780" w:type="dxa"/>
          </w:tcPr>
          <w:p w14:paraId="5AC0F22B" w14:textId="63DC3011" w:rsidR="000918A1" w:rsidRDefault="000918A1">
            <w:r>
              <w:t>0</w:t>
            </w:r>
          </w:p>
        </w:tc>
        <w:tc>
          <w:tcPr>
            <w:tcW w:w="783" w:type="dxa"/>
          </w:tcPr>
          <w:p w14:paraId="3717450C" w14:textId="2BDDB2E7" w:rsidR="000918A1" w:rsidRDefault="00610FDC">
            <w:r>
              <w:t>0</w:t>
            </w:r>
          </w:p>
        </w:tc>
        <w:tc>
          <w:tcPr>
            <w:tcW w:w="777" w:type="dxa"/>
          </w:tcPr>
          <w:p w14:paraId="12C0A6A4" w14:textId="4A072A8C" w:rsidR="000918A1" w:rsidRDefault="00610FDC">
            <w:r>
              <w:t>0</w:t>
            </w:r>
          </w:p>
        </w:tc>
        <w:tc>
          <w:tcPr>
            <w:tcW w:w="783" w:type="dxa"/>
          </w:tcPr>
          <w:p w14:paraId="03C5ADC9" w14:textId="33618D92" w:rsidR="000918A1" w:rsidRDefault="00610FDC">
            <w:r>
              <w:t>0</w:t>
            </w:r>
          </w:p>
        </w:tc>
        <w:tc>
          <w:tcPr>
            <w:tcW w:w="781" w:type="dxa"/>
          </w:tcPr>
          <w:p w14:paraId="51A8A114" w14:textId="49CDFB63" w:rsidR="000918A1" w:rsidRDefault="00610FDC">
            <w:r>
              <w:t>1</w:t>
            </w:r>
          </w:p>
        </w:tc>
        <w:tc>
          <w:tcPr>
            <w:tcW w:w="770" w:type="dxa"/>
          </w:tcPr>
          <w:p w14:paraId="4D386AC9" w14:textId="162D5106" w:rsidR="000918A1" w:rsidRDefault="00440794">
            <w:r>
              <w:t>0</w:t>
            </w:r>
          </w:p>
        </w:tc>
        <w:tc>
          <w:tcPr>
            <w:tcW w:w="768" w:type="dxa"/>
          </w:tcPr>
          <w:p w14:paraId="086577CA" w14:textId="1E22FCA9" w:rsidR="000918A1" w:rsidRDefault="00610FDC">
            <w:r>
              <w:t>0</w:t>
            </w:r>
          </w:p>
        </w:tc>
      </w:tr>
      <w:tr w:rsidR="000918A1" w14:paraId="3AB79495" w14:textId="77777777" w:rsidTr="00FF78D3">
        <w:tc>
          <w:tcPr>
            <w:tcW w:w="768" w:type="dxa"/>
          </w:tcPr>
          <w:p w14:paraId="5766D108" w14:textId="77777777" w:rsidR="000918A1" w:rsidRDefault="000918A1"/>
        </w:tc>
        <w:tc>
          <w:tcPr>
            <w:tcW w:w="785" w:type="dxa"/>
          </w:tcPr>
          <w:p w14:paraId="1E6DF3AE" w14:textId="77777777" w:rsidR="000918A1" w:rsidRDefault="000918A1"/>
        </w:tc>
        <w:tc>
          <w:tcPr>
            <w:tcW w:w="784" w:type="dxa"/>
          </w:tcPr>
          <w:p w14:paraId="7B2A1088" w14:textId="77777777" w:rsidR="000918A1" w:rsidRDefault="000918A1"/>
        </w:tc>
        <w:tc>
          <w:tcPr>
            <w:tcW w:w="783" w:type="dxa"/>
          </w:tcPr>
          <w:p w14:paraId="17C925B3" w14:textId="77777777" w:rsidR="000918A1" w:rsidRDefault="000918A1"/>
        </w:tc>
        <w:tc>
          <w:tcPr>
            <w:tcW w:w="788" w:type="dxa"/>
          </w:tcPr>
          <w:p w14:paraId="1AB7F3E9" w14:textId="77777777" w:rsidR="000918A1" w:rsidRDefault="000918A1"/>
        </w:tc>
        <w:tc>
          <w:tcPr>
            <w:tcW w:w="780" w:type="dxa"/>
          </w:tcPr>
          <w:p w14:paraId="1E14E7BF" w14:textId="77777777" w:rsidR="000918A1" w:rsidRDefault="000918A1"/>
        </w:tc>
        <w:tc>
          <w:tcPr>
            <w:tcW w:w="783" w:type="dxa"/>
          </w:tcPr>
          <w:p w14:paraId="230B4369" w14:textId="77777777" w:rsidR="000918A1" w:rsidRDefault="000918A1"/>
        </w:tc>
        <w:tc>
          <w:tcPr>
            <w:tcW w:w="777" w:type="dxa"/>
          </w:tcPr>
          <w:p w14:paraId="0225CF64" w14:textId="77777777" w:rsidR="000918A1" w:rsidRDefault="000918A1"/>
        </w:tc>
        <w:tc>
          <w:tcPr>
            <w:tcW w:w="783" w:type="dxa"/>
          </w:tcPr>
          <w:p w14:paraId="7F91E44D" w14:textId="77777777" w:rsidR="000918A1" w:rsidRDefault="000918A1"/>
        </w:tc>
        <w:tc>
          <w:tcPr>
            <w:tcW w:w="781" w:type="dxa"/>
          </w:tcPr>
          <w:p w14:paraId="1AF047ED" w14:textId="77777777" w:rsidR="000918A1" w:rsidRDefault="000918A1"/>
        </w:tc>
        <w:tc>
          <w:tcPr>
            <w:tcW w:w="770" w:type="dxa"/>
          </w:tcPr>
          <w:p w14:paraId="0F041383" w14:textId="77777777" w:rsidR="000918A1" w:rsidRDefault="000918A1"/>
        </w:tc>
        <w:tc>
          <w:tcPr>
            <w:tcW w:w="768" w:type="dxa"/>
          </w:tcPr>
          <w:p w14:paraId="2A6D35D9" w14:textId="77777777" w:rsidR="000918A1" w:rsidRDefault="000918A1"/>
        </w:tc>
      </w:tr>
      <w:tr w:rsidR="000918A1" w14:paraId="583539F4" w14:textId="77777777" w:rsidTr="00FF78D3">
        <w:tc>
          <w:tcPr>
            <w:tcW w:w="768" w:type="dxa"/>
          </w:tcPr>
          <w:p w14:paraId="69BCCF8E" w14:textId="77777777" w:rsidR="000918A1" w:rsidRDefault="000918A1"/>
        </w:tc>
        <w:tc>
          <w:tcPr>
            <w:tcW w:w="785" w:type="dxa"/>
          </w:tcPr>
          <w:p w14:paraId="0B7370C0" w14:textId="77777777" w:rsidR="000918A1" w:rsidRDefault="000918A1"/>
        </w:tc>
        <w:tc>
          <w:tcPr>
            <w:tcW w:w="784" w:type="dxa"/>
          </w:tcPr>
          <w:p w14:paraId="66B93A62" w14:textId="77777777" w:rsidR="000918A1" w:rsidRDefault="000918A1"/>
        </w:tc>
        <w:tc>
          <w:tcPr>
            <w:tcW w:w="783" w:type="dxa"/>
          </w:tcPr>
          <w:p w14:paraId="6B01AA20" w14:textId="77777777" w:rsidR="000918A1" w:rsidRDefault="000918A1"/>
        </w:tc>
        <w:tc>
          <w:tcPr>
            <w:tcW w:w="788" w:type="dxa"/>
          </w:tcPr>
          <w:p w14:paraId="39E87660" w14:textId="77777777" w:rsidR="000918A1" w:rsidRDefault="000918A1"/>
        </w:tc>
        <w:tc>
          <w:tcPr>
            <w:tcW w:w="780" w:type="dxa"/>
          </w:tcPr>
          <w:p w14:paraId="26121851" w14:textId="77777777" w:rsidR="000918A1" w:rsidRDefault="000918A1"/>
        </w:tc>
        <w:tc>
          <w:tcPr>
            <w:tcW w:w="783" w:type="dxa"/>
          </w:tcPr>
          <w:p w14:paraId="1F3BB44B" w14:textId="77777777" w:rsidR="000918A1" w:rsidRDefault="000918A1"/>
        </w:tc>
        <w:tc>
          <w:tcPr>
            <w:tcW w:w="777" w:type="dxa"/>
          </w:tcPr>
          <w:p w14:paraId="5080650E" w14:textId="77777777" w:rsidR="000918A1" w:rsidRDefault="000918A1"/>
        </w:tc>
        <w:tc>
          <w:tcPr>
            <w:tcW w:w="783" w:type="dxa"/>
          </w:tcPr>
          <w:p w14:paraId="68B1B2AF" w14:textId="77777777" w:rsidR="000918A1" w:rsidRDefault="000918A1"/>
        </w:tc>
        <w:tc>
          <w:tcPr>
            <w:tcW w:w="781" w:type="dxa"/>
          </w:tcPr>
          <w:p w14:paraId="0420D34C" w14:textId="77777777" w:rsidR="000918A1" w:rsidRDefault="000918A1"/>
        </w:tc>
        <w:tc>
          <w:tcPr>
            <w:tcW w:w="770" w:type="dxa"/>
          </w:tcPr>
          <w:p w14:paraId="7A56B76A" w14:textId="77777777" w:rsidR="000918A1" w:rsidRDefault="000918A1"/>
        </w:tc>
        <w:tc>
          <w:tcPr>
            <w:tcW w:w="768" w:type="dxa"/>
          </w:tcPr>
          <w:p w14:paraId="6BC74F2C" w14:textId="77777777" w:rsidR="000918A1" w:rsidRDefault="000918A1"/>
        </w:tc>
      </w:tr>
      <w:tr w:rsidR="000918A1" w14:paraId="2FE0D48C" w14:textId="77777777" w:rsidTr="00FF78D3">
        <w:tc>
          <w:tcPr>
            <w:tcW w:w="768" w:type="dxa"/>
          </w:tcPr>
          <w:p w14:paraId="01BECC4B" w14:textId="77777777" w:rsidR="000918A1" w:rsidRDefault="000918A1"/>
        </w:tc>
        <w:tc>
          <w:tcPr>
            <w:tcW w:w="785" w:type="dxa"/>
          </w:tcPr>
          <w:p w14:paraId="0FB0048F" w14:textId="77777777" w:rsidR="000918A1" w:rsidRDefault="000918A1"/>
        </w:tc>
        <w:tc>
          <w:tcPr>
            <w:tcW w:w="784" w:type="dxa"/>
          </w:tcPr>
          <w:p w14:paraId="6EAB94FA" w14:textId="77777777" w:rsidR="000918A1" w:rsidRDefault="000918A1"/>
        </w:tc>
        <w:tc>
          <w:tcPr>
            <w:tcW w:w="783" w:type="dxa"/>
          </w:tcPr>
          <w:p w14:paraId="477F200C" w14:textId="77777777" w:rsidR="000918A1" w:rsidRDefault="000918A1"/>
        </w:tc>
        <w:tc>
          <w:tcPr>
            <w:tcW w:w="788" w:type="dxa"/>
          </w:tcPr>
          <w:p w14:paraId="72FD557B" w14:textId="77777777" w:rsidR="000918A1" w:rsidRDefault="000918A1"/>
        </w:tc>
        <w:tc>
          <w:tcPr>
            <w:tcW w:w="780" w:type="dxa"/>
          </w:tcPr>
          <w:p w14:paraId="7BC549D0" w14:textId="77777777" w:rsidR="000918A1" w:rsidRDefault="000918A1"/>
        </w:tc>
        <w:tc>
          <w:tcPr>
            <w:tcW w:w="783" w:type="dxa"/>
          </w:tcPr>
          <w:p w14:paraId="5AADB3C3" w14:textId="77777777" w:rsidR="000918A1" w:rsidRDefault="000918A1"/>
        </w:tc>
        <w:tc>
          <w:tcPr>
            <w:tcW w:w="777" w:type="dxa"/>
          </w:tcPr>
          <w:p w14:paraId="54D61BC7" w14:textId="77777777" w:rsidR="000918A1" w:rsidRDefault="000918A1"/>
        </w:tc>
        <w:tc>
          <w:tcPr>
            <w:tcW w:w="783" w:type="dxa"/>
          </w:tcPr>
          <w:p w14:paraId="34F47643" w14:textId="77777777" w:rsidR="000918A1" w:rsidRDefault="000918A1"/>
        </w:tc>
        <w:tc>
          <w:tcPr>
            <w:tcW w:w="781" w:type="dxa"/>
          </w:tcPr>
          <w:p w14:paraId="2169C16F" w14:textId="77777777" w:rsidR="000918A1" w:rsidRDefault="000918A1"/>
        </w:tc>
        <w:tc>
          <w:tcPr>
            <w:tcW w:w="770" w:type="dxa"/>
          </w:tcPr>
          <w:p w14:paraId="712E71AC" w14:textId="77777777" w:rsidR="000918A1" w:rsidRDefault="000918A1"/>
        </w:tc>
        <w:tc>
          <w:tcPr>
            <w:tcW w:w="768" w:type="dxa"/>
          </w:tcPr>
          <w:p w14:paraId="1DCBD616" w14:textId="77777777" w:rsidR="000918A1" w:rsidRDefault="000918A1"/>
        </w:tc>
      </w:tr>
      <w:tr w:rsidR="000918A1" w14:paraId="6B45E380" w14:textId="77777777" w:rsidTr="00FF78D3">
        <w:tc>
          <w:tcPr>
            <w:tcW w:w="768" w:type="dxa"/>
          </w:tcPr>
          <w:p w14:paraId="13DB9306" w14:textId="77777777" w:rsidR="000918A1" w:rsidRDefault="000918A1"/>
        </w:tc>
        <w:tc>
          <w:tcPr>
            <w:tcW w:w="785" w:type="dxa"/>
          </w:tcPr>
          <w:p w14:paraId="69A41A21" w14:textId="77777777" w:rsidR="000918A1" w:rsidRDefault="000918A1"/>
        </w:tc>
        <w:tc>
          <w:tcPr>
            <w:tcW w:w="784" w:type="dxa"/>
          </w:tcPr>
          <w:p w14:paraId="578B52BB" w14:textId="77777777" w:rsidR="000918A1" w:rsidRDefault="000918A1"/>
        </w:tc>
        <w:tc>
          <w:tcPr>
            <w:tcW w:w="783" w:type="dxa"/>
          </w:tcPr>
          <w:p w14:paraId="16F1BB9C" w14:textId="77777777" w:rsidR="000918A1" w:rsidRDefault="000918A1"/>
        </w:tc>
        <w:tc>
          <w:tcPr>
            <w:tcW w:w="788" w:type="dxa"/>
          </w:tcPr>
          <w:p w14:paraId="52B703D2" w14:textId="77777777" w:rsidR="000918A1" w:rsidRDefault="000918A1"/>
        </w:tc>
        <w:tc>
          <w:tcPr>
            <w:tcW w:w="780" w:type="dxa"/>
          </w:tcPr>
          <w:p w14:paraId="521A7950" w14:textId="77777777" w:rsidR="000918A1" w:rsidRDefault="000918A1"/>
        </w:tc>
        <w:tc>
          <w:tcPr>
            <w:tcW w:w="783" w:type="dxa"/>
          </w:tcPr>
          <w:p w14:paraId="5CACCCB9" w14:textId="77777777" w:rsidR="000918A1" w:rsidRDefault="000918A1"/>
        </w:tc>
        <w:tc>
          <w:tcPr>
            <w:tcW w:w="777" w:type="dxa"/>
          </w:tcPr>
          <w:p w14:paraId="6C36CD2A" w14:textId="77777777" w:rsidR="000918A1" w:rsidRDefault="000918A1"/>
        </w:tc>
        <w:tc>
          <w:tcPr>
            <w:tcW w:w="783" w:type="dxa"/>
          </w:tcPr>
          <w:p w14:paraId="0D69BD0C" w14:textId="77777777" w:rsidR="000918A1" w:rsidRDefault="000918A1"/>
        </w:tc>
        <w:tc>
          <w:tcPr>
            <w:tcW w:w="781" w:type="dxa"/>
          </w:tcPr>
          <w:p w14:paraId="2C862158" w14:textId="77777777" w:rsidR="000918A1" w:rsidRDefault="000918A1"/>
        </w:tc>
        <w:tc>
          <w:tcPr>
            <w:tcW w:w="770" w:type="dxa"/>
          </w:tcPr>
          <w:p w14:paraId="30B9F859" w14:textId="77777777" w:rsidR="000918A1" w:rsidRDefault="000918A1"/>
        </w:tc>
        <w:tc>
          <w:tcPr>
            <w:tcW w:w="768" w:type="dxa"/>
          </w:tcPr>
          <w:p w14:paraId="69793DD4" w14:textId="77777777" w:rsidR="000918A1" w:rsidRDefault="000918A1"/>
        </w:tc>
      </w:tr>
    </w:tbl>
    <w:p w14:paraId="155451FF" w14:textId="77777777" w:rsidR="00353EDE" w:rsidRDefault="00353EDE"/>
    <w:p w14:paraId="150D76D3" w14:textId="0D1BB8BC" w:rsidR="00161E32" w:rsidRDefault="00E14ABD">
      <w:r>
        <w:t>K Map for the table</w:t>
      </w:r>
    </w:p>
    <w:p w14:paraId="7B8AC9C1" w14:textId="166AD991" w:rsidR="00E14ABD" w:rsidRDefault="00E14AB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DE292E" w14:paraId="0B7AA7D6" w14:textId="77777777" w:rsidTr="00DE292E">
        <w:tc>
          <w:tcPr>
            <w:tcW w:w="1870" w:type="dxa"/>
          </w:tcPr>
          <w:p w14:paraId="19BFA3AD" w14:textId="2D687825" w:rsidR="00DE292E" w:rsidRDefault="00DE292E"/>
        </w:tc>
        <w:tc>
          <w:tcPr>
            <w:tcW w:w="1870" w:type="dxa"/>
          </w:tcPr>
          <w:p w14:paraId="67F6E568" w14:textId="7B96427F" w:rsidR="00DE292E" w:rsidRDefault="00DE292E">
            <w:r>
              <w:t>00</w:t>
            </w:r>
          </w:p>
        </w:tc>
        <w:tc>
          <w:tcPr>
            <w:tcW w:w="1870" w:type="dxa"/>
          </w:tcPr>
          <w:p w14:paraId="05CBC484" w14:textId="6CF111BB" w:rsidR="00DE292E" w:rsidRDefault="00DE292E">
            <w:r>
              <w:t>01</w:t>
            </w:r>
          </w:p>
        </w:tc>
        <w:tc>
          <w:tcPr>
            <w:tcW w:w="1870" w:type="dxa"/>
          </w:tcPr>
          <w:p w14:paraId="753EA77C" w14:textId="3CDF6F05" w:rsidR="00DE292E" w:rsidRDefault="00DE292E">
            <w:r>
              <w:t>11</w:t>
            </w:r>
          </w:p>
        </w:tc>
        <w:tc>
          <w:tcPr>
            <w:tcW w:w="1870" w:type="dxa"/>
          </w:tcPr>
          <w:p w14:paraId="7FAC2E56" w14:textId="01F1DFF4" w:rsidR="00DE292E" w:rsidRDefault="00DE292E">
            <w:r>
              <w:t>10</w:t>
            </w:r>
          </w:p>
        </w:tc>
      </w:tr>
      <w:tr w:rsidR="00DE292E" w14:paraId="1641A559" w14:textId="77777777" w:rsidTr="00DE292E">
        <w:tc>
          <w:tcPr>
            <w:tcW w:w="1870" w:type="dxa"/>
          </w:tcPr>
          <w:p w14:paraId="7B856354" w14:textId="78ABAFA5" w:rsidR="00DE292E" w:rsidRDefault="00DE292E">
            <w:r>
              <w:t>00</w:t>
            </w:r>
          </w:p>
        </w:tc>
        <w:tc>
          <w:tcPr>
            <w:tcW w:w="1870" w:type="dxa"/>
          </w:tcPr>
          <w:p w14:paraId="47407C42" w14:textId="37294445" w:rsidR="00DE292E" w:rsidRDefault="00DE292E">
            <w:r>
              <w:t>1</w:t>
            </w:r>
          </w:p>
        </w:tc>
        <w:tc>
          <w:tcPr>
            <w:tcW w:w="1870" w:type="dxa"/>
          </w:tcPr>
          <w:p w14:paraId="0FEBDBCD" w14:textId="452CE07D" w:rsidR="00DE292E" w:rsidRDefault="00DE292E">
            <w:r>
              <w:t>0</w:t>
            </w:r>
          </w:p>
        </w:tc>
        <w:tc>
          <w:tcPr>
            <w:tcW w:w="1870" w:type="dxa"/>
          </w:tcPr>
          <w:p w14:paraId="665C098F" w14:textId="65ACE896" w:rsidR="00DE292E" w:rsidRDefault="00DE292E">
            <w:r>
              <w:t>1</w:t>
            </w:r>
          </w:p>
        </w:tc>
        <w:tc>
          <w:tcPr>
            <w:tcW w:w="1870" w:type="dxa"/>
          </w:tcPr>
          <w:p w14:paraId="73E794BA" w14:textId="35639FC7" w:rsidR="00DE292E" w:rsidRDefault="00DE292E">
            <w:r>
              <w:t>1</w:t>
            </w:r>
          </w:p>
        </w:tc>
      </w:tr>
      <w:tr w:rsidR="00DE292E" w14:paraId="2A774A3B" w14:textId="77777777" w:rsidTr="00DE292E">
        <w:tc>
          <w:tcPr>
            <w:tcW w:w="1870" w:type="dxa"/>
          </w:tcPr>
          <w:p w14:paraId="6F7111E2" w14:textId="464DAE33" w:rsidR="00DE292E" w:rsidRDefault="00DE292E">
            <w:r>
              <w:t>01</w:t>
            </w:r>
          </w:p>
        </w:tc>
        <w:tc>
          <w:tcPr>
            <w:tcW w:w="1870" w:type="dxa"/>
          </w:tcPr>
          <w:p w14:paraId="5FC80109" w14:textId="58C31FC2" w:rsidR="00DE292E" w:rsidRDefault="00DE292E">
            <w:r>
              <w:t>0</w:t>
            </w:r>
          </w:p>
        </w:tc>
        <w:tc>
          <w:tcPr>
            <w:tcW w:w="1870" w:type="dxa"/>
          </w:tcPr>
          <w:p w14:paraId="16DCB2E1" w14:textId="15C97154" w:rsidR="00DE292E" w:rsidRDefault="00DE292E">
            <w:r>
              <w:t>1</w:t>
            </w:r>
          </w:p>
        </w:tc>
        <w:tc>
          <w:tcPr>
            <w:tcW w:w="1870" w:type="dxa"/>
          </w:tcPr>
          <w:p w14:paraId="2BC717D7" w14:textId="5D13B993" w:rsidR="00DE292E" w:rsidRDefault="00DE292E">
            <w:r>
              <w:t>1</w:t>
            </w:r>
          </w:p>
        </w:tc>
        <w:tc>
          <w:tcPr>
            <w:tcW w:w="1870" w:type="dxa"/>
          </w:tcPr>
          <w:p w14:paraId="0FEA4C21" w14:textId="49F5749A" w:rsidR="00DE292E" w:rsidRDefault="00DE292E">
            <w:r>
              <w:t>1</w:t>
            </w:r>
          </w:p>
        </w:tc>
      </w:tr>
      <w:tr w:rsidR="00DE292E" w14:paraId="4DF7EEF0" w14:textId="77777777" w:rsidTr="00DE292E">
        <w:tc>
          <w:tcPr>
            <w:tcW w:w="1870" w:type="dxa"/>
          </w:tcPr>
          <w:p w14:paraId="3D6794C6" w14:textId="5A35D182" w:rsidR="00DE292E" w:rsidRDefault="00DE292E">
            <w:r>
              <w:t>11</w:t>
            </w:r>
          </w:p>
        </w:tc>
        <w:tc>
          <w:tcPr>
            <w:tcW w:w="1870" w:type="dxa"/>
          </w:tcPr>
          <w:p w14:paraId="49C33384" w14:textId="5B52E490" w:rsidR="00DE292E" w:rsidRDefault="00DE292E">
            <w:r>
              <w:t>X</w:t>
            </w:r>
          </w:p>
        </w:tc>
        <w:tc>
          <w:tcPr>
            <w:tcW w:w="1870" w:type="dxa"/>
          </w:tcPr>
          <w:p w14:paraId="609C22A5" w14:textId="2F2411BE" w:rsidR="00DE292E" w:rsidRDefault="00DE292E">
            <w:r>
              <w:t>X</w:t>
            </w:r>
          </w:p>
        </w:tc>
        <w:tc>
          <w:tcPr>
            <w:tcW w:w="1870" w:type="dxa"/>
          </w:tcPr>
          <w:p w14:paraId="60EA1005" w14:textId="229F873B" w:rsidR="00DE292E" w:rsidRDefault="00DE292E">
            <w:r>
              <w:t>X</w:t>
            </w:r>
          </w:p>
        </w:tc>
        <w:tc>
          <w:tcPr>
            <w:tcW w:w="1870" w:type="dxa"/>
          </w:tcPr>
          <w:p w14:paraId="0E75883B" w14:textId="2893D611" w:rsidR="00DE292E" w:rsidRDefault="00DE292E">
            <w:r>
              <w:t>X</w:t>
            </w:r>
          </w:p>
        </w:tc>
      </w:tr>
      <w:tr w:rsidR="00DE292E" w14:paraId="222848D1" w14:textId="77777777" w:rsidTr="00DE292E">
        <w:tc>
          <w:tcPr>
            <w:tcW w:w="1870" w:type="dxa"/>
          </w:tcPr>
          <w:p w14:paraId="3B964D2C" w14:textId="45166884" w:rsidR="00DE292E" w:rsidRDefault="00DE292E">
            <w:r>
              <w:t>10</w:t>
            </w:r>
          </w:p>
        </w:tc>
        <w:tc>
          <w:tcPr>
            <w:tcW w:w="1870" w:type="dxa"/>
          </w:tcPr>
          <w:p w14:paraId="101B5E9D" w14:textId="1617412E" w:rsidR="00DE292E" w:rsidRDefault="00DE292E">
            <w:r>
              <w:t>1</w:t>
            </w:r>
          </w:p>
        </w:tc>
        <w:tc>
          <w:tcPr>
            <w:tcW w:w="1870" w:type="dxa"/>
          </w:tcPr>
          <w:p w14:paraId="05096769" w14:textId="152C4586" w:rsidR="00DE292E" w:rsidRDefault="00DE292E">
            <w:r>
              <w:t>1</w:t>
            </w:r>
          </w:p>
        </w:tc>
        <w:tc>
          <w:tcPr>
            <w:tcW w:w="1870" w:type="dxa"/>
          </w:tcPr>
          <w:p w14:paraId="54D0C75D" w14:textId="12D61896" w:rsidR="00DE292E" w:rsidRDefault="00DE292E">
            <w:r>
              <w:t>X</w:t>
            </w:r>
          </w:p>
        </w:tc>
        <w:tc>
          <w:tcPr>
            <w:tcW w:w="1870" w:type="dxa"/>
          </w:tcPr>
          <w:p w14:paraId="687D18AB" w14:textId="4A882164" w:rsidR="00DE292E" w:rsidRDefault="00DE292E">
            <w:r>
              <w:t>x</w:t>
            </w:r>
          </w:p>
        </w:tc>
      </w:tr>
    </w:tbl>
    <w:p w14:paraId="4B9BBDB0" w14:textId="632F27F3" w:rsidR="00E14ABD" w:rsidRDefault="00E14ABD"/>
    <w:p w14:paraId="231C7603" w14:textId="382B3B27" w:rsidR="00521887" w:rsidRDefault="00170F56">
      <w:r>
        <w:t>a</w:t>
      </w:r>
      <w:r w:rsidR="00521887">
        <w:t>=A+C++BD+B’D’</w:t>
      </w:r>
    </w:p>
    <w:p w14:paraId="4D449010" w14:textId="5A578576" w:rsidR="00BF787B" w:rsidRDefault="00BF787B"/>
    <w:p w14:paraId="44D360DD" w14:textId="77777777" w:rsidR="00BF787B" w:rsidRDefault="00BF787B" w:rsidP="00BF787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BF787B" w14:paraId="5C524039" w14:textId="77777777" w:rsidTr="00D51300">
        <w:tc>
          <w:tcPr>
            <w:tcW w:w="1870" w:type="dxa"/>
          </w:tcPr>
          <w:p w14:paraId="7C37E648" w14:textId="77777777" w:rsidR="00BF787B" w:rsidRDefault="00BF787B" w:rsidP="00D51300"/>
        </w:tc>
        <w:tc>
          <w:tcPr>
            <w:tcW w:w="1870" w:type="dxa"/>
          </w:tcPr>
          <w:p w14:paraId="078A5CDC" w14:textId="77777777" w:rsidR="00BF787B" w:rsidRDefault="00BF787B" w:rsidP="00D51300">
            <w:r>
              <w:t>00</w:t>
            </w:r>
          </w:p>
        </w:tc>
        <w:tc>
          <w:tcPr>
            <w:tcW w:w="1870" w:type="dxa"/>
          </w:tcPr>
          <w:p w14:paraId="62190B68" w14:textId="77777777" w:rsidR="00BF787B" w:rsidRDefault="00BF787B" w:rsidP="00D51300">
            <w:r>
              <w:t>01</w:t>
            </w:r>
          </w:p>
        </w:tc>
        <w:tc>
          <w:tcPr>
            <w:tcW w:w="1870" w:type="dxa"/>
          </w:tcPr>
          <w:p w14:paraId="75D78A6A" w14:textId="77777777" w:rsidR="00BF787B" w:rsidRDefault="00BF787B" w:rsidP="00D51300">
            <w:r>
              <w:t>11</w:t>
            </w:r>
          </w:p>
        </w:tc>
        <w:tc>
          <w:tcPr>
            <w:tcW w:w="1870" w:type="dxa"/>
          </w:tcPr>
          <w:p w14:paraId="68E60B74" w14:textId="77777777" w:rsidR="00BF787B" w:rsidRDefault="00BF787B" w:rsidP="00D51300">
            <w:r>
              <w:t>10</w:t>
            </w:r>
          </w:p>
        </w:tc>
      </w:tr>
      <w:tr w:rsidR="00BF787B" w14:paraId="4FDA4592" w14:textId="77777777" w:rsidTr="00D51300">
        <w:tc>
          <w:tcPr>
            <w:tcW w:w="1870" w:type="dxa"/>
          </w:tcPr>
          <w:p w14:paraId="5A76B7CD" w14:textId="77777777" w:rsidR="00BF787B" w:rsidRDefault="00BF787B" w:rsidP="00D51300">
            <w:r>
              <w:t>00</w:t>
            </w:r>
          </w:p>
        </w:tc>
        <w:tc>
          <w:tcPr>
            <w:tcW w:w="1870" w:type="dxa"/>
          </w:tcPr>
          <w:p w14:paraId="17761F4C" w14:textId="77777777" w:rsidR="00BF787B" w:rsidRDefault="00BF787B" w:rsidP="00D51300">
            <w:r>
              <w:t>1</w:t>
            </w:r>
          </w:p>
        </w:tc>
        <w:tc>
          <w:tcPr>
            <w:tcW w:w="1870" w:type="dxa"/>
          </w:tcPr>
          <w:p w14:paraId="299B68B3" w14:textId="312D991D" w:rsidR="00BF787B" w:rsidRDefault="00C16582" w:rsidP="00D51300">
            <w:r>
              <w:t>1</w:t>
            </w:r>
          </w:p>
        </w:tc>
        <w:tc>
          <w:tcPr>
            <w:tcW w:w="1870" w:type="dxa"/>
          </w:tcPr>
          <w:p w14:paraId="4A0C5672" w14:textId="77777777" w:rsidR="00BF787B" w:rsidRDefault="00BF787B" w:rsidP="00D51300">
            <w:r>
              <w:t>1</w:t>
            </w:r>
          </w:p>
        </w:tc>
        <w:tc>
          <w:tcPr>
            <w:tcW w:w="1870" w:type="dxa"/>
          </w:tcPr>
          <w:p w14:paraId="565D2ED3" w14:textId="77777777" w:rsidR="00BF787B" w:rsidRDefault="00BF787B" w:rsidP="00D51300">
            <w:r>
              <w:t>1</w:t>
            </w:r>
          </w:p>
        </w:tc>
      </w:tr>
      <w:tr w:rsidR="00BF787B" w14:paraId="62552245" w14:textId="77777777" w:rsidTr="00D51300">
        <w:tc>
          <w:tcPr>
            <w:tcW w:w="1870" w:type="dxa"/>
          </w:tcPr>
          <w:p w14:paraId="03ABC19E" w14:textId="77777777" w:rsidR="00BF787B" w:rsidRDefault="00BF787B" w:rsidP="00D51300">
            <w:r>
              <w:t>01</w:t>
            </w:r>
          </w:p>
        </w:tc>
        <w:tc>
          <w:tcPr>
            <w:tcW w:w="1870" w:type="dxa"/>
          </w:tcPr>
          <w:p w14:paraId="6F2F7A20" w14:textId="007B6273" w:rsidR="00BF787B" w:rsidRDefault="00BF787B" w:rsidP="00D51300">
            <w:r>
              <w:t>1</w:t>
            </w:r>
          </w:p>
        </w:tc>
        <w:tc>
          <w:tcPr>
            <w:tcW w:w="1870" w:type="dxa"/>
          </w:tcPr>
          <w:p w14:paraId="0B6D1284" w14:textId="7B79A1FE" w:rsidR="00BF787B" w:rsidRDefault="00BF787B" w:rsidP="00D51300">
            <w:r>
              <w:t>0</w:t>
            </w:r>
          </w:p>
        </w:tc>
        <w:tc>
          <w:tcPr>
            <w:tcW w:w="1870" w:type="dxa"/>
          </w:tcPr>
          <w:p w14:paraId="726C1337" w14:textId="77777777" w:rsidR="00BF787B" w:rsidRDefault="00BF787B" w:rsidP="00D51300">
            <w:r>
              <w:t>1</w:t>
            </w:r>
          </w:p>
        </w:tc>
        <w:tc>
          <w:tcPr>
            <w:tcW w:w="1870" w:type="dxa"/>
          </w:tcPr>
          <w:p w14:paraId="372A06D6" w14:textId="6C89B8A3" w:rsidR="00BF787B" w:rsidRDefault="00BF787B" w:rsidP="00D51300">
            <w:r>
              <w:t>0</w:t>
            </w:r>
          </w:p>
        </w:tc>
      </w:tr>
      <w:tr w:rsidR="00BF787B" w14:paraId="3A07F9EB" w14:textId="77777777" w:rsidTr="00D51300">
        <w:tc>
          <w:tcPr>
            <w:tcW w:w="1870" w:type="dxa"/>
          </w:tcPr>
          <w:p w14:paraId="7710ABCC" w14:textId="77777777" w:rsidR="00BF787B" w:rsidRDefault="00BF787B" w:rsidP="00D51300">
            <w:r>
              <w:t>11</w:t>
            </w:r>
          </w:p>
        </w:tc>
        <w:tc>
          <w:tcPr>
            <w:tcW w:w="1870" w:type="dxa"/>
          </w:tcPr>
          <w:p w14:paraId="559B9F2E" w14:textId="77777777" w:rsidR="00BF787B" w:rsidRDefault="00BF787B" w:rsidP="00D51300">
            <w:r>
              <w:t>X</w:t>
            </w:r>
          </w:p>
        </w:tc>
        <w:tc>
          <w:tcPr>
            <w:tcW w:w="1870" w:type="dxa"/>
          </w:tcPr>
          <w:p w14:paraId="4E367B1B" w14:textId="77777777" w:rsidR="00BF787B" w:rsidRDefault="00BF787B" w:rsidP="00D51300">
            <w:r>
              <w:t>X</w:t>
            </w:r>
          </w:p>
        </w:tc>
        <w:tc>
          <w:tcPr>
            <w:tcW w:w="1870" w:type="dxa"/>
          </w:tcPr>
          <w:p w14:paraId="1B1D9B05" w14:textId="77777777" w:rsidR="00BF787B" w:rsidRDefault="00BF787B" w:rsidP="00D51300">
            <w:r>
              <w:t>X</w:t>
            </w:r>
          </w:p>
        </w:tc>
        <w:tc>
          <w:tcPr>
            <w:tcW w:w="1870" w:type="dxa"/>
          </w:tcPr>
          <w:p w14:paraId="59D0CAFC" w14:textId="77777777" w:rsidR="00BF787B" w:rsidRDefault="00BF787B" w:rsidP="00D51300">
            <w:r>
              <w:t>X</w:t>
            </w:r>
          </w:p>
        </w:tc>
      </w:tr>
      <w:tr w:rsidR="00BF787B" w14:paraId="4F9F9DA3" w14:textId="77777777" w:rsidTr="00D51300">
        <w:tc>
          <w:tcPr>
            <w:tcW w:w="1870" w:type="dxa"/>
          </w:tcPr>
          <w:p w14:paraId="5F0B7413" w14:textId="77777777" w:rsidR="00BF787B" w:rsidRDefault="00BF787B" w:rsidP="00D51300">
            <w:r>
              <w:t>10</w:t>
            </w:r>
          </w:p>
        </w:tc>
        <w:tc>
          <w:tcPr>
            <w:tcW w:w="1870" w:type="dxa"/>
          </w:tcPr>
          <w:p w14:paraId="5570F696" w14:textId="77777777" w:rsidR="00BF787B" w:rsidRDefault="00BF787B" w:rsidP="00D51300">
            <w:r>
              <w:t>1</w:t>
            </w:r>
          </w:p>
        </w:tc>
        <w:tc>
          <w:tcPr>
            <w:tcW w:w="1870" w:type="dxa"/>
          </w:tcPr>
          <w:p w14:paraId="69B0B1BB" w14:textId="77777777" w:rsidR="00BF787B" w:rsidRDefault="00BF787B" w:rsidP="00D51300">
            <w:r>
              <w:t>1</w:t>
            </w:r>
          </w:p>
        </w:tc>
        <w:tc>
          <w:tcPr>
            <w:tcW w:w="1870" w:type="dxa"/>
          </w:tcPr>
          <w:p w14:paraId="3A9F3996" w14:textId="77777777" w:rsidR="00BF787B" w:rsidRDefault="00BF787B" w:rsidP="00D51300">
            <w:r>
              <w:t>X</w:t>
            </w:r>
          </w:p>
        </w:tc>
        <w:tc>
          <w:tcPr>
            <w:tcW w:w="1870" w:type="dxa"/>
          </w:tcPr>
          <w:p w14:paraId="0971037E" w14:textId="77777777" w:rsidR="00BF787B" w:rsidRDefault="00BF787B" w:rsidP="00D51300">
            <w:r>
              <w:t>x</w:t>
            </w:r>
          </w:p>
        </w:tc>
      </w:tr>
    </w:tbl>
    <w:p w14:paraId="6AA7DCED" w14:textId="433B4746" w:rsidR="00BF787B" w:rsidRDefault="00170F56">
      <w:r>
        <w:lastRenderedPageBreak/>
        <w:t>B=B’+C’D’+CD</w:t>
      </w:r>
    </w:p>
    <w:p w14:paraId="542A105C" w14:textId="6CC281A5" w:rsidR="00EA5929" w:rsidRDefault="00EA5929"/>
    <w:p w14:paraId="7CF48A2E" w14:textId="4C65EEA3" w:rsidR="00EA5929" w:rsidRDefault="00EA5929"/>
    <w:p w14:paraId="4E8597E5" w14:textId="77777777" w:rsidR="00EA5929" w:rsidRDefault="00EA5929" w:rsidP="00EA592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EA5929" w14:paraId="488CF420" w14:textId="77777777" w:rsidTr="00D51300">
        <w:tc>
          <w:tcPr>
            <w:tcW w:w="1870" w:type="dxa"/>
          </w:tcPr>
          <w:p w14:paraId="76211683" w14:textId="77777777" w:rsidR="00EA5929" w:rsidRDefault="00EA5929" w:rsidP="00D51300"/>
        </w:tc>
        <w:tc>
          <w:tcPr>
            <w:tcW w:w="1870" w:type="dxa"/>
          </w:tcPr>
          <w:p w14:paraId="6E699620" w14:textId="77777777" w:rsidR="00EA5929" w:rsidRDefault="00EA5929" w:rsidP="00D51300">
            <w:r>
              <w:t>00</w:t>
            </w:r>
          </w:p>
        </w:tc>
        <w:tc>
          <w:tcPr>
            <w:tcW w:w="1870" w:type="dxa"/>
          </w:tcPr>
          <w:p w14:paraId="63B13140" w14:textId="77777777" w:rsidR="00EA5929" w:rsidRDefault="00EA5929" w:rsidP="00D51300">
            <w:r>
              <w:t>01</w:t>
            </w:r>
          </w:p>
        </w:tc>
        <w:tc>
          <w:tcPr>
            <w:tcW w:w="1870" w:type="dxa"/>
          </w:tcPr>
          <w:p w14:paraId="1FBB462F" w14:textId="77777777" w:rsidR="00EA5929" w:rsidRDefault="00EA5929" w:rsidP="00D51300">
            <w:r>
              <w:t>11</w:t>
            </w:r>
          </w:p>
        </w:tc>
        <w:tc>
          <w:tcPr>
            <w:tcW w:w="1870" w:type="dxa"/>
          </w:tcPr>
          <w:p w14:paraId="6E803C0F" w14:textId="77777777" w:rsidR="00EA5929" w:rsidRDefault="00EA5929" w:rsidP="00D51300">
            <w:r>
              <w:t>10</w:t>
            </w:r>
          </w:p>
        </w:tc>
      </w:tr>
      <w:tr w:rsidR="00EA5929" w14:paraId="4DC66E09" w14:textId="77777777" w:rsidTr="00D51300">
        <w:tc>
          <w:tcPr>
            <w:tcW w:w="1870" w:type="dxa"/>
          </w:tcPr>
          <w:p w14:paraId="627E4005" w14:textId="77777777" w:rsidR="00EA5929" w:rsidRDefault="00EA5929" w:rsidP="00D51300">
            <w:r>
              <w:t>00</w:t>
            </w:r>
          </w:p>
        </w:tc>
        <w:tc>
          <w:tcPr>
            <w:tcW w:w="1870" w:type="dxa"/>
          </w:tcPr>
          <w:p w14:paraId="206AFC33" w14:textId="77777777" w:rsidR="00EA5929" w:rsidRDefault="00EA5929" w:rsidP="00D51300">
            <w:r>
              <w:t>1</w:t>
            </w:r>
          </w:p>
        </w:tc>
        <w:tc>
          <w:tcPr>
            <w:tcW w:w="1870" w:type="dxa"/>
          </w:tcPr>
          <w:p w14:paraId="4359F816" w14:textId="428D1E04" w:rsidR="00EA5929" w:rsidRDefault="00EA5929" w:rsidP="00D51300">
            <w:r>
              <w:t>1</w:t>
            </w:r>
          </w:p>
        </w:tc>
        <w:tc>
          <w:tcPr>
            <w:tcW w:w="1870" w:type="dxa"/>
          </w:tcPr>
          <w:p w14:paraId="6D8F2960" w14:textId="77777777" w:rsidR="00EA5929" w:rsidRDefault="00EA5929" w:rsidP="00D51300">
            <w:r>
              <w:t>1</w:t>
            </w:r>
          </w:p>
        </w:tc>
        <w:tc>
          <w:tcPr>
            <w:tcW w:w="1870" w:type="dxa"/>
          </w:tcPr>
          <w:p w14:paraId="2833295C" w14:textId="40839DF8" w:rsidR="00EA5929" w:rsidRDefault="00EA5929" w:rsidP="00D51300">
            <w:r>
              <w:t>0</w:t>
            </w:r>
          </w:p>
        </w:tc>
      </w:tr>
      <w:tr w:rsidR="00EA5929" w14:paraId="7B5D10BA" w14:textId="77777777" w:rsidTr="00D51300">
        <w:tc>
          <w:tcPr>
            <w:tcW w:w="1870" w:type="dxa"/>
          </w:tcPr>
          <w:p w14:paraId="50783146" w14:textId="77777777" w:rsidR="00EA5929" w:rsidRDefault="00EA5929" w:rsidP="00D51300">
            <w:r>
              <w:t>01</w:t>
            </w:r>
          </w:p>
        </w:tc>
        <w:tc>
          <w:tcPr>
            <w:tcW w:w="1870" w:type="dxa"/>
          </w:tcPr>
          <w:p w14:paraId="2E073AC0" w14:textId="68DBDBD9" w:rsidR="00EA5929" w:rsidRDefault="00EA5929" w:rsidP="00D51300">
            <w:r>
              <w:t>1</w:t>
            </w:r>
          </w:p>
        </w:tc>
        <w:tc>
          <w:tcPr>
            <w:tcW w:w="1870" w:type="dxa"/>
          </w:tcPr>
          <w:p w14:paraId="666595F0" w14:textId="77777777" w:rsidR="00EA5929" w:rsidRDefault="00EA5929" w:rsidP="00D51300">
            <w:r>
              <w:t>1</w:t>
            </w:r>
          </w:p>
        </w:tc>
        <w:tc>
          <w:tcPr>
            <w:tcW w:w="1870" w:type="dxa"/>
          </w:tcPr>
          <w:p w14:paraId="62360F3F" w14:textId="77777777" w:rsidR="00EA5929" w:rsidRDefault="00EA5929" w:rsidP="00D51300">
            <w:r>
              <w:t>1</w:t>
            </w:r>
          </w:p>
        </w:tc>
        <w:tc>
          <w:tcPr>
            <w:tcW w:w="1870" w:type="dxa"/>
          </w:tcPr>
          <w:p w14:paraId="4EF3D5C7" w14:textId="77777777" w:rsidR="00EA5929" w:rsidRDefault="00EA5929" w:rsidP="00D51300">
            <w:r>
              <w:t>1</w:t>
            </w:r>
          </w:p>
        </w:tc>
      </w:tr>
      <w:tr w:rsidR="00EA5929" w14:paraId="5E678696" w14:textId="77777777" w:rsidTr="00D51300">
        <w:tc>
          <w:tcPr>
            <w:tcW w:w="1870" w:type="dxa"/>
          </w:tcPr>
          <w:p w14:paraId="3C579CD1" w14:textId="77777777" w:rsidR="00EA5929" w:rsidRDefault="00EA5929" w:rsidP="00D51300">
            <w:r>
              <w:t>11</w:t>
            </w:r>
          </w:p>
        </w:tc>
        <w:tc>
          <w:tcPr>
            <w:tcW w:w="1870" w:type="dxa"/>
          </w:tcPr>
          <w:p w14:paraId="0827D179" w14:textId="77777777" w:rsidR="00EA5929" w:rsidRDefault="00EA5929" w:rsidP="00D51300">
            <w:r>
              <w:t>X</w:t>
            </w:r>
          </w:p>
        </w:tc>
        <w:tc>
          <w:tcPr>
            <w:tcW w:w="1870" w:type="dxa"/>
          </w:tcPr>
          <w:p w14:paraId="7A9BD6BC" w14:textId="77777777" w:rsidR="00EA5929" w:rsidRDefault="00EA5929" w:rsidP="00D51300">
            <w:r>
              <w:t>X</w:t>
            </w:r>
          </w:p>
        </w:tc>
        <w:tc>
          <w:tcPr>
            <w:tcW w:w="1870" w:type="dxa"/>
          </w:tcPr>
          <w:p w14:paraId="4789EAF3" w14:textId="77777777" w:rsidR="00EA5929" w:rsidRDefault="00EA5929" w:rsidP="00D51300">
            <w:r>
              <w:t>X</w:t>
            </w:r>
          </w:p>
        </w:tc>
        <w:tc>
          <w:tcPr>
            <w:tcW w:w="1870" w:type="dxa"/>
          </w:tcPr>
          <w:p w14:paraId="11074179" w14:textId="77777777" w:rsidR="00EA5929" w:rsidRDefault="00EA5929" w:rsidP="00D51300">
            <w:r>
              <w:t>X</w:t>
            </w:r>
          </w:p>
        </w:tc>
      </w:tr>
      <w:tr w:rsidR="00EA5929" w14:paraId="2D604EA3" w14:textId="77777777" w:rsidTr="00D51300">
        <w:tc>
          <w:tcPr>
            <w:tcW w:w="1870" w:type="dxa"/>
          </w:tcPr>
          <w:p w14:paraId="44A31B35" w14:textId="77777777" w:rsidR="00EA5929" w:rsidRDefault="00EA5929" w:rsidP="00D51300">
            <w:r>
              <w:t>10</w:t>
            </w:r>
          </w:p>
        </w:tc>
        <w:tc>
          <w:tcPr>
            <w:tcW w:w="1870" w:type="dxa"/>
          </w:tcPr>
          <w:p w14:paraId="40579D9D" w14:textId="77777777" w:rsidR="00EA5929" w:rsidRDefault="00EA5929" w:rsidP="00D51300">
            <w:r>
              <w:t>1</w:t>
            </w:r>
          </w:p>
        </w:tc>
        <w:tc>
          <w:tcPr>
            <w:tcW w:w="1870" w:type="dxa"/>
          </w:tcPr>
          <w:p w14:paraId="7C46764F" w14:textId="77777777" w:rsidR="00EA5929" w:rsidRDefault="00EA5929" w:rsidP="00D51300">
            <w:r>
              <w:t>1</w:t>
            </w:r>
          </w:p>
        </w:tc>
        <w:tc>
          <w:tcPr>
            <w:tcW w:w="1870" w:type="dxa"/>
          </w:tcPr>
          <w:p w14:paraId="3635B294" w14:textId="77777777" w:rsidR="00EA5929" w:rsidRDefault="00EA5929" w:rsidP="00D51300">
            <w:r>
              <w:t>X</w:t>
            </w:r>
          </w:p>
        </w:tc>
        <w:tc>
          <w:tcPr>
            <w:tcW w:w="1870" w:type="dxa"/>
          </w:tcPr>
          <w:p w14:paraId="4510B799" w14:textId="5E51FB64" w:rsidR="00EA5929" w:rsidRDefault="00EA5929" w:rsidP="00D51300">
            <w:r>
              <w:t>X</w:t>
            </w:r>
          </w:p>
        </w:tc>
      </w:tr>
    </w:tbl>
    <w:p w14:paraId="5A9FE815" w14:textId="77777777" w:rsidR="00EA5929" w:rsidRDefault="00EA5929"/>
    <w:p w14:paraId="7D80BAA7" w14:textId="43975255" w:rsidR="00EA5929" w:rsidRDefault="00EA5929">
      <w:r>
        <w:t>C=B+C’+D</w:t>
      </w:r>
    </w:p>
    <w:p w14:paraId="27C3595D" w14:textId="77777777" w:rsidR="00B01660" w:rsidRDefault="00B01660" w:rsidP="00B0166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B01660" w14:paraId="05F54A41" w14:textId="77777777" w:rsidTr="00D51300">
        <w:tc>
          <w:tcPr>
            <w:tcW w:w="1870" w:type="dxa"/>
          </w:tcPr>
          <w:p w14:paraId="0C48041A" w14:textId="77777777" w:rsidR="00B01660" w:rsidRDefault="00B01660" w:rsidP="00D51300"/>
        </w:tc>
        <w:tc>
          <w:tcPr>
            <w:tcW w:w="1870" w:type="dxa"/>
          </w:tcPr>
          <w:p w14:paraId="41D21F94" w14:textId="77777777" w:rsidR="00B01660" w:rsidRDefault="00B01660" w:rsidP="00D51300">
            <w:r>
              <w:t>00</w:t>
            </w:r>
          </w:p>
        </w:tc>
        <w:tc>
          <w:tcPr>
            <w:tcW w:w="1870" w:type="dxa"/>
          </w:tcPr>
          <w:p w14:paraId="35124B34" w14:textId="77777777" w:rsidR="00B01660" w:rsidRDefault="00B01660" w:rsidP="00D51300">
            <w:r>
              <w:t>01</w:t>
            </w:r>
          </w:p>
        </w:tc>
        <w:tc>
          <w:tcPr>
            <w:tcW w:w="1870" w:type="dxa"/>
          </w:tcPr>
          <w:p w14:paraId="19DBECF3" w14:textId="77777777" w:rsidR="00B01660" w:rsidRDefault="00B01660" w:rsidP="00D51300">
            <w:r>
              <w:t>11</w:t>
            </w:r>
          </w:p>
        </w:tc>
        <w:tc>
          <w:tcPr>
            <w:tcW w:w="1870" w:type="dxa"/>
          </w:tcPr>
          <w:p w14:paraId="251DDEB3" w14:textId="77777777" w:rsidR="00B01660" w:rsidRDefault="00B01660" w:rsidP="00D51300">
            <w:r>
              <w:t>10</w:t>
            </w:r>
          </w:p>
        </w:tc>
      </w:tr>
      <w:tr w:rsidR="00B01660" w14:paraId="3F202E2A" w14:textId="77777777" w:rsidTr="00D51300">
        <w:tc>
          <w:tcPr>
            <w:tcW w:w="1870" w:type="dxa"/>
          </w:tcPr>
          <w:p w14:paraId="2E2E4F32" w14:textId="77777777" w:rsidR="00B01660" w:rsidRDefault="00B01660" w:rsidP="00D51300">
            <w:r>
              <w:t>00</w:t>
            </w:r>
          </w:p>
        </w:tc>
        <w:tc>
          <w:tcPr>
            <w:tcW w:w="1870" w:type="dxa"/>
          </w:tcPr>
          <w:p w14:paraId="41A0F1C1" w14:textId="77777777" w:rsidR="00B01660" w:rsidRDefault="00B01660" w:rsidP="00D51300">
            <w:r>
              <w:t>1</w:t>
            </w:r>
          </w:p>
        </w:tc>
        <w:tc>
          <w:tcPr>
            <w:tcW w:w="1870" w:type="dxa"/>
          </w:tcPr>
          <w:p w14:paraId="5667429E" w14:textId="77777777" w:rsidR="00B01660" w:rsidRDefault="00B01660" w:rsidP="00D51300">
            <w:r>
              <w:t>0</w:t>
            </w:r>
          </w:p>
        </w:tc>
        <w:tc>
          <w:tcPr>
            <w:tcW w:w="1870" w:type="dxa"/>
          </w:tcPr>
          <w:p w14:paraId="52738881" w14:textId="77777777" w:rsidR="00B01660" w:rsidRDefault="00B01660" w:rsidP="00D51300">
            <w:r>
              <w:t>1</w:t>
            </w:r>
          </w:p>
        </w:tc>
        <w:tc>
          <w:tcPr>
            <w:tcW w:w="1870" w:type="dxa"/>
          </w:tcPr>
          <w:p w14:paraId="3548A64A" w14:textId="77777777" w:rsidR="00B01660" w:rsidRDefault="00B01660" w:rsidP="00D51300">
            <w:r>
              <w:t>1</w:t>
            </w:r>
          </w:p>
        </w:tc>
      </w:tr>
      <w:tr w:rsidR="00B01660" w14:paraId="4A229640" w14:textId="77777777" w:rsidTr="00D51300">
        <w:tc>
          <w:tcPr>
            <w:tcW w:w="1870" w:type="dxa"/>
          </w:tcPr>
          <w:p w14:paraId="5097CD76" w14:textId="77777777" w:rsidR="00B01660" w:rsidRDefault="00B01660" w:rsidP="00D51300">
            <w:r>
              <w:t>01</w:t>
            </w:r>
          </w:p>
        </w:tc>
        <w:tc>
          <w:tcPr>
            <w:tcW w:w="1870" w:type="dxa"/>
          </w:tcPr>
          <w:p w14:paraId="6AB1F74A" w14:textId="77777777" w:rsidR="00B01660" w:rsidRDefault="00B01660" w:rsidP="00D51300">
            <w:r>
              <w:t>0</w:t>
            </w:r>
          </w:p>
        </w:tc>
        <w:tc>
          <w:tcPr>
            <w:tcW w:w="1870" w:type="dxa"/>
          </w:tcPr>
          <w:p w14:paraId="4868C067" w14:textId="77777777" w:rsidR="00B01660" w:rsidRDefault="00B01660" w:rsidP="00D51300">
            <w:r>
              <w:t>1</w:t>
            </w:r>
          </w:p>
        </w:tc>
        <w:tc>
          <w:tcPr>
            <w:tcW w:w="1870" w:type="dxa"/>
          </w:tcPr>
          <w:p w14:paraId="75AA062F" w14:textId="77777777" w:rsidR="00B01660" w:rsidRDefault="00B01660" w:rsidP="00D51300">
            <w:r>
              <w:t>1</w:t>
            </w:r>
          </w:p>
        </w:tc>
        <w:tc>
          <w:tcPr>
            <w:tcW w:w="1870" w:type="dxa"/>
          </w:tcPr>
          <w:p w14:paraId="16BC1FF4" w14:textId="77777777" w:rsidR="00B01660" w:rsidRDefault="00B01660" w:rsidP="00D51300">
            <w:r>
              <w:t>1</w:t>
            </w:r>
          </w:p>
        </w:tc>
      </w:tr>
      <w:tr w:rsidR="00B01660" w14:paraId="0C7D0D29" w14:textId="77777777" w:rsidTr="00D51300">
        <w:tc>
          <w:tcPr>
            <w:tcW w:w="1870" w:type="dxa"/>
          </w:tcPr>
          <w:p w14:paraId="2BEB0173" w14:textId="77777777" w:rsidR="00B01660" w:rsidRDefault="00B01660" w:rsidP="00D51300">
            <w:r>
              <w:t>11</w:t>
            </w:r>
          </w:p>
        </w:tc>
        <w:tc>
          <w:tcPr>
            <w:tcW w:w="1870" w:type="dxa"/>
          </w:tcPr>
          <w:p w14:paraId="71A35757" w14:textId="77777777" w:rsidR="00B01660" w:rsidRDefault="00B01660" w:rsidP="00D51300">
            <w:r>
              <w:t>X</w:t>
            </w:r>
          </w:p>
        </w:tc>
        <w:tc>
          <w:tcPr>
            <w:tcW w:w="1870" w:type="dxa"/>
          </w:tcPr>
          <w:p w14:paraId="225A9826" w14:textId="77777777" w:rsidR="00B01660" w:rsidRDefault="00B01660" w:rsidP="00D51300">
            <w:r>
              <w:t>X</w:t>
            </w:r>
          </w:p>
        </w:tc>
        <w:tc>
          <w:tcPr>
            <w:tcW w:w="1870" w:type="dxa"/>
          </w:tcPr>
          <w:p w14:paraId="088BA0E1" w14:textId="77777777" w:rsidR="00B01660" w:rsidRDefault="00B01660" w:rsidP="00D51300">
            <w:r>
              <w:t>X</w:t>
            </w:r>
          </w:p>
        </w:tc>
        <w:tc>
          <w:tcPr>
            <w:tcW w:w="1870" w:type="dxa"/>
          </w:tcPr>
          <w:p w14:paraId="6FA79E9E" w14:textId="77777777" w:rsidR="00B01660" w:rsidRDefault="00B01660" w:rsidP="00D51300">
            <w:r>
              <w:t>X</w:t>
            </w:r>
          </w:p>
        </w:tc>
      </w:tr>
      <w:tr w:rsidR="00B01660" w14:paraId="5A6C87A6" w14:textId="77777777" w:rsidTr="00D51300">
        <w:tc>
          <w:tcPr>
            <w:tcW w:w="1870" w:type="dxa"/>
          </w:tcPr>
          <w:p w14:paraId="346E97D1" w14:textId="77777777" w:rsidR="00B01660" w:rsidRDefault="00B01660" w:rsidP="00D51300">
            <w:r>
              <w:t>10</w:t>
            </w:r>
          </w:p>
        </w:tc>
        <w:tc>
          <w:tcPr>
            <w:tcW w:w="1870" w:type="dxa"/>
          </w:tcPr>
          <w:p w14:paraId="11C2F011" w14:textId="77777777" w:rsidR="00B01660" w:rsidRDefault="00B01660" w:rsidP="00D51300">
            <w:r>
              <w:t>1</w:t>
            </w:r>
          </w:p>
        </w:tc>
        <w:tc>
          <w:tcPr>
            <w:tcW w:w="1870" w:type="dxa"/>
          </w:tcPr>
          <w:p w14:paraId="7E80660F" w14:textId="77777777" w:rsidR="00B01660" w:rsidRDefault="00B01660" w:rsidP="00D51300">
            <w:r>
              <w:t>1</w:t>
            </w:r>
          </w:p>
        </w:tc>
        <w:tc>
          <w:tcPr>
            <w:tcW w:w="1870" w:type="dxa"/>
          </w:tcPr>
          <w:p w14:paraId="1ED83BE5" w14:textId="77777777" w:rsidR="00B01660" w:rsidRDefault="00B01660" w:rsidP="00D51300">
            <w:r>
              <w:t>X</w:t>
            </w:r>
          </w:p>
        </w:tc>
        <w:tc>
          <w:tcPr>
            <w:tcW w:w="1870" w:type="dxa"/>
          </w:tcPr>
          <w:p w14:paraId="687E9023" w14:textId="77777777" w:rsidR="00B01660" w:rsidRDefault="00B01660" w:rsidP="00D51300">
            <w:r>
              <w:t>x</w:t>
            </w:r>
          </w:p>
        </w:tc>
      </w:tr>
    </w:tbl>
    <w:p w14:paraId="1F3E6584" w14:textId="109CCB97" w:rsidR="00EA5929" w:rsidRDefault="00EA5929"/>
    <w:p w14:paraId="6A3B22FD" w14:textId="664857FB" w:rsidR="00B01660" w:rsidRDefault="00B01660">
      <w:r>
        <w:t>D= B’D’+C’D’+BC’D+BC+A</w:t>
      </w:r>
    </w:p>
    <w:p w14:paraId="00641C11" w14:textId="1B957086" w:rsidR="00184647" w:rsidRDefault="00184647"/>
    <w:p w14:paraId="631A4F46" w14:textId="77777777" w:rsidR="00184647" w:rsidRDefault="00184647" w:rsidP="0018464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184647" w14:paraId="7F0DD70A" w14:textId="77777777" w:rsidTr="00D51300">
        <w:tc>
          <w:tcPr>
            <w:tcW w:w="1870" w:type="dxa"/>
          </w:tcPr>
          <w:p w14:paraId="03601237" w14:textId="77777777" w:rsidR="00184647" w:rsidRDefault="00184647" w:rsidP="00D51300"/>
        </w:tc>
        <w:tc>
          <w:tcPr>
            <w:tcW w:w="1870" w:type="dxa"/>
          </w:tcPr>
          <w:p w14:paraId="17A77D08" w14:textId="77777777" w:rsidR="00184647" w:rsidRDefault="00184647" w:rsidP="00D51300">
            <w:r>
              <w:t>00</w:t>
            </w:r>
          </w:p>
        </w:tc>
        <w:tc>
          <w:tcPr>
            <w:tcW w:w="1870" w:type="dxa"/>
          </w:tcPr>
          <w:p w14:paraId="0F746677" w14:textId="77777777" w:rsidR="00184647" w:rsidRDefault="00184647" w:rsidP="00D51300">
            <w:r>
              <w:t>01</w:t>
            </w:r>
          </w:p>
        </w:tc>
        <w:tc>
          <w:tcPr>
            <w:tcW w:w="1870" w:type="dxa"/>
          </w:tcPr>
          <w:p w14:paraId="7F8B8C70" w14:textId="77777777" w:rsidR="00184647" w:rsidRDefault="00184647" w:rsidP="00D51300">
            <w:r>
              <w:t>11</w:t>
            </w:r>
          </w:p>
        </w:tc>
        <w:tc>
          <w:tcPr>
            <w:tcW w:w="1870" w:type="dxa"/>
          </w:tcPr>
          <w:p w14:paraId="2797A125" w14:textId="77777777" w:rsidR="00184647" w:rsidRDefault="00184647" w:rsidP="00D51300">
            <w:r>
              <w:t>10</w:t>
            </w:r>
          </w:p>
        </w:tc>
      </w:tr>
      <w:tr w:rsidR="00184647" w14:paraId="09D4DDE5" w14:textId="77777777" w:rsidTr="00D51300">
        <w:tc>
          <w:tcPr>
            <w:tcW w:w="1870" w:type="dxa"/>
          </w:tcPr>
          <w:p w14:paraId="50FF893A" w14:textId="77777777" w:rsidR="00184647" w:rsidRDefault="00184647" w:rsidP="00D51300">
            <w:r>
              <w:t>00</w:t>
            </w:r>
          </w:p>
        </w:tc>
        <w:tc>
          <w:tcPr>
            <w:tcW w:w="1870" w:type="dxa"/>
          </w:tcPr>
          <w:p w14:paraId="764053CD" w14:textId="2DF06C28" w:rsidR="00184647" w:rsidRDefault="00184647" w:rsidP="00184647">
            <w:pPr>
              <w:tabs>
                <w:tab w:val="center" w:pos="827"/>
              </w:tabs>
            </w:pPr>
            <w:r>
              <w:t>1</w:t>
            </w:r>
          </w:p>
        </w:tc>
        <w:tc>
          <w:tcPr>
            <w:tcW w:w="1870" w:type="dxa"/>
          </w:tcPr>
          <w:p w14:paraId="1CDBE898" w14:textId="77777777" w:rsidR="00184647" w:rsidRDefault="00184647" w:rsidP="00D51300">
            <w:r>
              <w:t>0</w:t>
            </w:r>
          </w:p>
        </w:tc>
        <w:tc>
          <w:tcPr>
            <w:tcW w:w="1870" w:type="dxa"/>
          </w:tcPr>
          <w:p w14:paraId="3B76D248" w14:textId="367FFC2A" w:rsidR="00184647" w:rsidRDefault="00184647" w:rsidP="00D51300">
            <w:r>
              <w:t>0</w:t>
            </w:r>
          </w:p>
        </w:tc>
        <w:tc>
          <w:tcPr>
            <w:tcW w:w="1870" w:type="dxa"/>
          </w:tcPr>
          <w:p w14:paraId="586DDD6F" w14:textId="77777777" w:rsidR="00184647" w:rsidRDefault="00184647" w:rsidP="00D51300">
            <w:r>
              <w:t>1</w:t>
            </w:r>
          </w:p>
        </w:tc>
      </w:tr>
      <w:tr w:rsidR="00184647" w14:paraId="1160FC44" w14:textId="77777777" w:rsidTr="00D51300">
        <w:tc>
          <w:tcPr>
            <w:tcW w:w="1870" w:type="dxa"/>
          </w:tcPr>
          <w:p w14:paraId="46514341" w14:textId="77777777" w:rsidR="00184647" w:rsidRDefault="00184647" w:rsidP="00D51300">
            <w:r>
              <w:t>01</w:t>
            </w:r>
          </w:p>
        </w:tc>
        <w:tc>
          <w:tcPr>
            <w:tcW w:w="1870" w:type="dxa"/>
          </w:tcPr>
          <w:p w14:paraId="368DDCC5" w14:textId="77777777" w:rsidR="00184647" w:rsidRDefault="00184647" w:rsidP="00D51300">
            <w:r>
              <w:t>0</w:t>
            </w:r>
          </w:p>
        </w:tc>
        <w:tc>
          <w:tcPr>
            <w:tcW w:w="1870" w:type="dxa"/>
          </w:tcPr>
          <w:p w14:paraId="7B5B4854" w14:textId="5E57024B" w:rsidR="00184647" w:rsidRDefault="00184647" w:rsidP="00D51300">
            <w:r>
              <w:t>0</w:t>
            </w:r>
          </w:p>
        </w:tc>
        <w:tc>
          <w:tcPr>
            <w:tcW w:w="1870" w:type="dxa"/>
          </w:tcPr>
          <w:p w14:paraId="77F2CBC1" w14:textId="131A689F" w:rsidR="00184647" w:rsidRDefault="00184647" w:rsidP="00D51300">
            <w:r>
              <w:t>0</w:t>
            </w:r>
          </w:p>
        </w:tc>
        <w:tc>
          <w:tcPr>
            <w:tcW w:w="1870" w:type="dxa"/>
          </w:tcPr>
          <w:p w14:paraId="387F9417" w14:textId="77777777" w:rsidR="00184647" w:rsidRDefault="00184647" w:rsidP="00D51300">
            <w:r>
              <w:t>1</w:t>
            </w:r>
          </w:p>
        </w:tc>
      </w:tr>
      <w:tr w:rsidR="00184647" w14:paraId="19E0940C" w14:textId="77777777" w:rsidTr="00D51300">
        <w:tc>
          <w:tcPr>
            <w:tcW w:w="1870" w:type="dxa"/>
          </w:tcPr>
          <w:p w14:paraId="50BA823C" w14:textId="77777777" w:rsidR="00184647" w:rsidRDefault="00184647" w:rsidP="00D51300">
            <w:r>
              <w:t>11</w:t>
            </w:r>
          </w:p>
        </w:tc>
        <w:tc>
          <w:tcPr>
            <w:tcW w:w="1870" w:type="dxa"/>
          </w:tcPr>
          <w:p w14:paraId="1E232738" w14:textId="77777777" w:rsidR="00184647" w:rsidRDefault="00184647" w:rsidP="00D51300">
            <w:r>
              <w:t>X</w:t>
            </w:r>
          </w:p>
        </w:tc>
        <w:tc>
          <w:tcPr>
            <w:tcW w:w="1870" w:type="dxa"/>
          </w:tcPr>
          <w:p w14:paraId="45A446A4" w14:textId="77777777" w:rsidR="00184647" w:rsidRDefault="00184647" w:rsidP="00D51300">
            <w:r>
              <w:t>X</w:t>
            </w:r>
          </w:p>
        </w:tc>
        <w:tc>
          <w:tcPr>
            <w:tcW w:w="1870" w:type="dxa"/>
          </w:tcPr>
          <w:p w14:paraId="4A36DD5D" w14:textId="77777777" w:rsidR="00184647" w:rsidRDefault="00184647" w:rsidP="00D51300">
            <w:r>
              <w:t>X</w:t>
            </w:r>
          </w:p>
        </w:tc>
        <w:tc>
          <w:tcPr>
            <w:tcW w:w="1870" w:type="dxa"/>
          </w:tcPr>
          <w:p w14:paraId="35D7262E" w14:textId="77777777" w:rsidR="00184647" w:rsidRDefault="00184647" w:rsidP="00D51300">
            <w:r>
              <w:t>X</w:t>
            </w:r>
          </w:p>
        </w:tc>
      </w:tr>
      <w:tr w:rsidR="00184647" w14:paraId="1A4F6177" w14:textId="77777777" w:rsidTr="00D51300">
        <w:tc>
          <w:tcPr>
            <w:tcW w:w="1870" w:type="dxa"/>
          </w:tcPr>
          <w:p w14:paraId="579C41F6" w14:textId="77777777" w:rsidR="00184647" w:rsidRDefault="00184647" w:rsidP="00D51300">
            <w:r>
              <w:t>10</w:t>
            </w:r>
          </w:p>
        </w:tc>
        <w:tc>
          <w:tcPr>
            <w:tcW w:w="1870" w:type="dxa"/>
          </w:tcPr>
          <w:p w14:paraId="209B5DA6" w14:textId="77777777" w:rsidR="00184647" w:rsidRDefault="00184647" w:rsidP="00D51300">
            <w:r>
              <w:t>1</w:t>
            </w:r>
          </w:p>
        </w:tc>
        <w:tc>
          <w:tcPr>
            <w:tcW w:w="1870" w:type="dxa"/>
          </w:tcPr>
          <w:p w14:paraId="036476A2" w14:textId="52C00DC4" w:rsidR="00184647" w:rsidRDefault="00184647" w:rsidP="00D51300">
            <w:r>
              <w:t>0</w:t>
            </w:r>
          </w:p>
        </w:tc>
        <w:tc>
          <w:tcPr>
            <w:tcW w:w="1870" w:type="dxa"/>
          </w:tcPr>
          <w:p w14:paraId="4027E9B6" w14:textId="77777777" w:rsidR="00184647" w:rsidRDefault="00184647" w:rsidP="00D51300">
            <w:r>
              <w:t>X</w:t>
            </w:r>
          </w:p>
        </w:tc>
        <w:tc>
          <w:tcPr>
            <w:tcW w:w="1870" w:type="dxa"/>
          </w:tcPr>
          <w:p w14:paraId="563DC22F" w14:textId="79F9E80E" w:rsidR="00184647" w:rsidRDefault="00184647" w:rsidP="00D51300">
            <w:r>
              <w:t>X</w:t>
            </w:r>
          </w:p>
        </w:tc>
      </w:tr>
    </w:tbl>
    <w:p w14:paraId="4F0A8EEF" w14:textId="0348481E" w:rsidR="00184647" w:rsidRDefault="00184647"/>
    <w:p w14:paraId="07035116" w14:textId="072FDC95" w:rsidR="00184647" w:rsidRDefault="00184647">
      <w:r>
        <w:t>E= B’D’+C’D’</w:t>
      </w:r>
    </w:p>
    <w:p w14:paraId="522E0297" w14:textId="4A26391D" w:rsidR="00F7579A" w:rsidRDefault="00F7579A"/>
    <w:p w14:paraId="77C3BE2D" w14:textId="77777777" w:rsidR="00F7579A" w:rsidRDefault="00F7579A" w:rsidP="00F7579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F7579A" w14:paraId="5073E5CF" w14:textId="77777777" w:rsidTr="00D51300">
        <w:tc>
          <w:tcPr>
            <w:tcW w:w="1870" w:type="dxa"/>
          </w:tcPr>
          <w:p w14:paraId="2B63CF0B" w14:textId="77777777" w:rsidR="00F7579A" w:rsidRDefault="00F7579A" w:rsidP="00D51300"/>
        </w:tc>
        <w:tc>
          <w:tcPr>
            <w:tcW w:w="1870" w:type="dxa"/>
          </w:tcPr>
          <w:p w14:paraId="2F0A94DD" w14:textId="77777777" w:rsidR="00F7579A" w:rsidRDefault="00F7579A" w:rsidP="00D51300">
            <w:r>
              <w:t>00</w:t>
            </w:r>
          </w:p>
        </w:tc>
        <w:tc>
          <w:tcPr>
            <w:tcW w:w="1870" w:type="dxa"/>
          </w:tcPr>
          <w:p w14:paraId="43FDC125" w14:textId="77777777" w:rsidR="00F7579A" w:rsidRDefault="00F7579A" w:rsidP="00D51300">
            <w:r>
              <w:t>01</w:t>
            </w:r>
          </w:p>
        </w:tc>
        <w:tc>
          <w:tcPr>
            <w:tcW w:w="1870" w:type="dxa"/>
          </w:tcPr>
          <w:p w14:paraId="78E780A1" w14:textId="77777777" w:rsidR="00F7579A" w:rsidRDefault="00F7579A" w:rsidP="00D51300">
            <w:r>
              <w:t>11</w:t>
            </w:r>
          </w:p>
        </w:tc>
        <w:tc>
          <w:tcPr>
            <w:tcW w:w="1870" w:type="dxa"/>
          </w:tcPr>
          <w:p w14:paraId="643E98AC" w14:textId="77777777" w:rsidR="00F7579A" w:rsidRDefault="00F7579A" w:rsidP="00D51300">
            <w:r>
              <w:t>10</w:t>
            </w:r>
          </w:p>
        </w:tc>
      </w:tr>
      <w:tr w:rsidR="00F7579A" w14:paraId="389F9406" w14:textId="77777777" w:rsidTr="00D51300">
        <w:tc>
          <w:tcPr>
            <w:tcW w:w="1870" w:type="dxa"/>
          </w:tcPr>
          <w:p w14:paraId="0944228D" w14:textId="77777777" w:rsidR="00F7579A" w:rsidRDefault="00F7579A" w:rsidP="00D51300">
            <w:r>
              <w:t>00</w:t>
            </w:r>
          </w:p>
        </w:tc>
        <w:tc>
          <w:tcPr>
            <w:tcW w:w="1870" w:type="dxa"/>
          </w:tcPr>
          <w:p w14:paraId="15EE215D" w14:textId="77777777" w:rsidR="00F7579A" w:rsidRDefault="00F7579A" w:rsidP="00D51300">
            <w:r>
              <w:t>1</w:t>
            </w:r>
          </w:p>
        </w:tc>
        <w:tc>
          <w:tcPr>
            <w:tcW w:w="1870" w:type="dxa"/>
          </w:tcPr>
          <w:p w14:paraId="6B82B1B8" w14:textId="77777777" w:rsidR="00F7579A" w:rsidRDefault="00F7579A" w:rsidP="00D51300">
            <w:r>
              <w:t>0</w:t>
            </w:r>
          </w:p>
        </w:tc>
        <w:tc>
          <w:tcPr>
            <w:tcW w:w="1870" w:type="dxa"/>
          </w:tcPr>
          <w:p w14:paraId="0FE8BDE2" w14:textId="4087DBF5" w:rsidR="00F7579A" w:rsidRDefault="00F7579A" w:rsidP="00D51300">
            <w:r>
              <w:t>0</w:t>
            </w:r>
          </w:p>
        </w:tc>
        <w:tc>
          <w:tcPr>
            <w:tcW w:w="1870" w:type="dxa"/>
          </w:tcPr>
          <w:p w14:paraId="6EC93914" w14:textId="10068EAD" w:rsidR="00F7579A" w:rsidRDefault="00F7579A" w:rsidP="00D51300">
            <w:r>
              <w:t>0</w:t>
            </w:r>
          </w:p>
        </w:tc>
      </w:tr>
      <w:tr w:rsidR="00F7579A" w14:paraId="3B18AAF9" w14:textId="77777777" w:rsidTr="00D51300">
        <w:tc>
          <w:tcPr>
            <w:tcW w:w="1870" w:type="dxa"/>
          </w:tcPr>
          <w:p w14:paraId="5CFE8969" w14:textId="77777777" w:rsidR="00F7579A" w:rsidRDefault="00F7579A" w:rsidP="00D51300">
            <w:r>
              <w:t>01</w:t>
            </w:r>
          </w:p>
        </w:tc>
        <w:tc>
          <w:tcPr>
            <w:tcW w:w="1870" w:type="dxa"/>
          </w:tcPr>
          <w:p w14:paraId="2BEA7C2E" w14:textId="2A73E34A" w:rsidR="00F7579A" w:rsidRDefault="00F7579A" w:rsidP="00D51300">
            <w:r>
              <w:t>1</w:t>
            </w:r>
          </w:p>
        </w:tc>
        <w:tc>
          <w:tcPr>
            <w:tcW w:w="1870" w:type="dxa"/>
          </w:tcPr>
          <w:p w14:paraId="5DAAADED" w14:textId="77777777" w:rsidR="00F7579A" w:rsidRDefault="00F7579A" w:rsidP="00D51300">
            <w:r>
              <w:t>1</w:t>
            </w:r>
          </w:p>
        </w:tc>
        <w:tc>
          <w:tcPr>
            <w:tcW w:w="1870" w:type="dxa"/>
          </w:tcPr>
          <w:p w14:paraId="77DF464B" w14:textId="341F10AF" w:rsidR="00F7579A" w:rsidRDefault="00F7579A" w:rsidP="00D51300">
            <w:r>
              <w:t>0</w:t>
            </w:r>
          </w:p>
        </w:tc>
        <w:tc>
          <w:tcPr>
            <w:tcW w:w="1870" w:type="dxa"/>
          </w:tcPr>
          <w:p w14:paraId="4B98AC59" w14:textId="77777777" w:rsidR="00F7579A" w:rsidRDefault="00F7579A" w:rsidP="00D51300">
            <w:r>
              <w:t>1</w:t>
            </w:r>
          </w:p>
        </w:tc>
      </w:tr>
      <w:tr w:rsidR="00F7579A" w14:paraId="4EAF9612" w14:textId="77777777" w:rsidTr="00D51300">
        <w:tc>
          <w:tcPr>
            <w:tcW w:w="1870" w:type="dxa"/>
          </w:tcPr>
          <w:p w14:paraId="3C63E7BA" w14:textId="77777777" w:rsidR="00F7579A" w:rsidRDefault="00F7579A" w:rsidP="00D51300">
            <w:r>
              <w:t>11</w:t>
            </w:r>
          </w:p>
        </w:tc>
        <w:tc>
          <w:tcPr>
            <w:tcW w:w="1870" w:type="dxa"/>
          </w:tcPr>
          <w:p w14:paraId="5FBD992B" w14:textId="77777777" w:rsidR="00F7579A" w:rsidRDefault="00F7579A" w:rsidP="00D51300">
            <w:r>
              <w:t>X</w:t>
            </w:r>
          </w:p>
        </w:tc>
        <w:tc>
          <w:tcPr>
            <w:tcW w:w="1870" w:type="dxa"/>
          </w:tcPr>
          <w:p w14:paraId="07A9F538" w14:textId="77777777" w:rsidR="00F7579A" w:rsidRDefault="00F7579A" w:rsidP="00D51300">
            <w:r>
              <w:t>X</w:t>
            </w:r>
          </w:p>
        </w:tc>
        <w:tc>
          <w:tcPr>
            <w:tcW w:w="1870" w:type="dxa"/>
          </w:tcPr>
          <w:p w14:paraId="1E311CB8" w14:textId="77777777" w:rsidR="00F7579A" w:rsidRDefault="00F7579A" w:rsidP="00D51300">
            <w:r>
              <w:t>X</w:t>
            </w:r>
          </w:p>
        </w:tc>
        <w:tc>
          <w:tcPr>
            <w:tcW w:w="1870" w:type="dxa"/>
          </w:tcPr>
          <w:p w14:paraId="5D277B3C" w14:textId="77777777" w:rsidR="00F7579A" w:rsidRDefault="00F7579A" w:rsidP="00D51300">
            <w:r>
              <w:t>X</w:t>
            </w:r>
          </w:p>
        </w:tc>
      </w:tr>
      <w:tr w:rsidR="00F7579A" w14:paraId="59BD3DFB" w14:textId="77777777" w:rsidTr="00D51300">
        <w:tc>
          <w:tcPr>
            <w:tcW w:w="1870" w:type="dxa"/>
          </w:tcPr>
          <w:p w14:paraId="411D123F" w14:textId="77777777" w:rsidR="00F7579A" w:rsidRDefault="00F7579A" w:rsidP="00D51300">
            <w:r>
              <w:t>10</w:t>
            </w:r>
          </w:p>
        </w:tc>
        <w:tc>
          <w:tcPr>
            <w:tcW w:w="1870" w:type="dxa"/>
          </w:tcPr>
          <w:p w14:paraId="1351CF55" w14:textId="77777777" w:rsidR="00F7579A" w:rsidRDefault="00F7579A" w:rsidP="00D51300">
            <w:r>
              <w:t>1</w:t>
            </w:r>
          </w:p>
        </w:tc>
        <w:tc>
          <w:tcPr>
            <w:tcW w:w="1870" w:type="dxa"/>
          </w:tcPr>
          <w:p w14:paraId="448BBE8E" w14:textId="77777777" w:rsidR="00F7579A" w:rsidRDefault="00F7579A" w:rsidP="00D51300">
            <w:r>
              <w:t>1</w:t>
            </w:r>
          </w:p>
        </w:tc>
        <w:tc>
          <w:tcPr>
            <w:tcW w:w="1870" w:type="dxa"/>
          </w:tcPr>
          <w:p w14:paraId="401A1CC9" w14:textId="77777777" w:rsidR="00F7579A" w:rsidRDefault="00F7579A" w:rsidP="00D51300">
            <w:r>
              <w:t>X</w:t>
            </w:r>
          </w:p>
        </w:tc>
        <w:tc>
          <w:tcPr>
            <w:tcW w:w="1870" w:type="dxa"/>
          </w:tcPr>
          <w:p w14:paraId="44CF24A2" w14:textId="11390733" w:rsidR="00F7579A" w:rsidRDefault="00F7579A" w:rsidP="00D51300">
            <w:r>
              <w:t>X</w:t>
            </w:r>
          </w:p>
        </w:tc>
      </w:tr>
    </w:tbl>
    <w:p w14:paraId="501647AA" w14:textId="4C3C55DD" w:rsidR="00F7579A" w:rsidRDefault="00F7579A">
      <w:r>
        <w:t>F=A+C’D’+BC’+BD’</w:t>
      </w:r>
    </w:p>
    <w:p w14:paraId="41B6E09E" w14:textId="1FD3E55E" w:rsidR="00333906" w:rsidRDefault="00333906"/>
    <w:p w14:paraId="1F130411" w14:textId="378FCD81" w:rsidR="00333906" w:rsidRDefault="00333906"/>
    <w:p w14:paraId="22CB92B9" w14:textId="43973EC6" w:rsidR="00333906" w:rsidRDefault="00333906">
      <w:r>
        <w:t>Summ</w:t>
      </w:r>
      <w:r w:rsidR="00710162">
        <w:t>a</w:t>
      </w:r>
      <w:r>
        <w:t xml:space="preserve">ry of the </w:t>
      </w:r>
      <w:proofErr w:type="gramStart"/>
      <w:r>
        <w:t>lab :</w:t>
      </w:r>
      <w:proofErr w:type="gramEnd"/>
    </w:p>
    <w:p w14:paraId="6FD51928" w14:textId="4F2FDF87" w:rsidR="00333906" w:rsidRDefault="00333906">
      <w:r>
        <w:t>In today’s lab</w:t>
      </w:r>
      <w:r w:rsidR="00710162">
        <w:t>,</w:t>
      </w:r>
      <w:r>
        <w:t xml:space="preserve"> we learn</w:t>
      </w:r>
      <w:r w:rsidR="00710162">
        <w:t>ed</w:t>
      </w:r>
      <w:r>
        <w:t xml:space="preserve"> about </w:t>
      </w:r>
      <w:r w:rsidR="00710162">
        <w:t>t</w:t>
      </w:r>
      <w:r>
        <w:t>wo typ</w:t>
      </w:r>
      <w:r w:rsidR="00710162">
        <w:t>e</w:t>
      </w:r>
      <w:r>
        <w:t>s of ca</w:t>
      </w:r>
      <w:r w:rsidR="00710162">
        <w:t>thode</w:t>
      </w:r>
      <w:r>
        <w:t xml:space="preserve">, </w:t>
      </w:r>
      <w:r w:rsidR="00973737">
        <w:t>common anode, common cathod</w:t>
      </w:r>
      <w:r w:rsidR="00710162">
        <w:t>e</w:t>
      </w:r>
      <w:r w:rsidR="00973737">
        <w:t>. We lear</w:t>
      </w:r>
      <w:r w:rsidR="00710162">
        <w:t>ned</w:t>
      </w:r>
      <w:r w:rsidR="00973737">
        <w:t xml:space="preserve"> about 7 segments decoder. By using 7 segments decoder we can show various number</w:t>
      </w:r>
      <w:r w:rsidR="00710162">
        <w:t>s</w:t>
      </w:r>
      <w:r w:rsidR="00973737">
        <w:t xml:space="preserve"> or alphabet. We learned abo</w:t>
      </w:r>
      <w:r w:rsidR="00710162">
        <w:t>u</w:t>
      </w:r>
      <w:r w:rsidR="00973737">
        <w:t xml:space="preserve">t </w:t>
      </w:r>
      <w:r w:rsidR="00710162">
        <w:t xml:space="preserve">a </w:t>
      </w:r>
      <w:r w:rsidR="00973737">
        <w:t xml:space="preserve">short brief about our project and now we can build our project with the help of this lab. </w:t>
      </w:r>
    </w:p>
    <w:sectPr w:rsidR="003339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I0NrYwNjM3NzcxNDVX0lEKTi0uzszPAykwrAUA7PWVAywAAAA="/>
  </w:docVars>
  <w:rsids>
    <w:rsidRoot w:val="00161E32"/>
    <w:rsid w:val="000918A1"/>
    <w:rsid w:val="00161E32"/>
    <w:rsid w:val="00170F56"/>
    <w:rsid w:val="00184647"/>
    <w:rsid w:val="00333906"/>
    <w:rsid w:val="00353EDE"/>
    <w:rsid w:val="00440794"/>
    <w:rsid w:val="00521887"/>
    <w:rsid w:val="00610FDC"/>
    <w:rsid w:val="006E614C"/>
    <w:rsid w:val="00710162"/>
    <w:rsid w:val="0096664A"/>
    <w:rsid w:val="00973737"/>
    <w:rsid w:val="00A966CD"/>
    <w:rsid w:val="00B01660"/>
    <w:rsid w:val="00B70FAB"/>
    <w:rsid w:val="00BF787B"/>
    <w:rsid w:val="00C16582"/>
    <w:rsid w:val="00CB59B9"/>
    <w:rsid w:val="00CD4678"/>
    <w:rsid w:val="00DE292E"/>
    <w:rsid w:val="00E14ABD"/>
    <w:rsid w:val="00EA5929"/>
    <w:rsid w:val="00F7579A"/>
    <w:rsid w:val="00FF7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262E99"/>
  <w15:chartTrackingRefBased/>
  <w15:docId w15:val="{C307FBD9-E403-4BC4-B2CE-3C8D55EED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66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3</Pages>
  <Words>182</Words>
  <Characters>1042</Characters>
  <Application>Microsoft Office Word</Application>
  <DocSecurity>0</DocSecurity>
  <Lines>8</Lines>
  <Paragraphs>2</Paragraphs>
  <ScaleCrop>false</ScaleCrop>
  <Company/>
  <LinksUpToDate>false</LinksUpToDate>
  <CharactersWithSpaces>1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sul Alam Niom</dc:creator>
  <cp:keywords/>
  <dc:description/>
  <cp:lastModifiedBy>Samsul Alam Niom</cp:lastModifiedBy>
  <cp:revision>24</cp:revision>
  <dcterms:created xsi:type="dcterms:W3CDTF">2020-08-26T15:31:00Z</dcterms:created>
  <dcterms:modified xsi:type="dcterms:W3CDTF">2020-08-26T16:49:00Z</dcterms:modified>
</cp:coreProperties>
</file>